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106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65D0537F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042013B2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5DA03DFF" w14:textId="04D9CAAA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23348D">
        <w:rPr>
          <w:rFonts w:ascii="Bookman Old Style" w:hAnsi="Bookman Old Style"/>
        </w:rPr>
        <w:t>:</w:t>
      </w:r>
      <w:proofErr w:type="gramEnd"/>
      <w:r w:rsidR="0023348D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nosk</w:t>
      </w:r>
      <w:proofErr w:type="spellEnd"/>
      <w:r w:rsidR="008001E2">
        <w:rPr>
          <w:rFonts w:ascii="Bookman Old Style" w:hAnsi="Bookman Old Style"/>
        </w:rPr>
        <w:t>}</w:t>
      </w:r>
    </w:p>
    <w:p w14:paraId="67775187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677F857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22308691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0817A7EC" w14:textId="2F0A1B3C" w:rsidR="00573841" w:rsidRPr="004C5334" w:rsidRDefault="008001E2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${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>}</w:t>
      </w:r>
      <w:r w:rsidR="00C35D11">
        <w:rPr>
          <w:rFonts w:ascii="Bookman Old Style" w:hAnsi="Bookman Old Style"/>
        </w:rPr>
        <w:t xml:space="preserve"> </w:t>
      </w:r>
    </w:p>
    <w:p w14:paraId="0E91B6BE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41FE5FF4" w14:textId="77777777" w:rsidR="008001E2" w:rsidRDefault="008001E2" w:rsidP="008001E2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</w:t>
      </w:r>
    </w:p>
    <w:p w14:paraId="56B3EFBA" w14:textId="77777777" w:rsidR="008001E2" w:rsidRPr="00FA3CDA" w:rsidRDefault="008001E2" w:rsidP="008001E2">
      <w:pPr>
        <w:jc w:val="center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UNIVERSITAS DIPONEGORO</w:t>
      </w:r>
    </w:p>
    <w:p w14:paraId="666AFF40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31CF39DB" w14:textId="3895BD36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C35D11">
        <w:rPr>
          <w:rFonts w:ascii="Bookman Old Style" w:hAnsi="Bookman Old Style"/>
        </w:rPr>
        <w:t>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nggi </w:t>
      </w:r>
      <w:proofErr w:type="spellStart"/>
      <w:r w:rsidR="00C35D11">
        <w:rPr>
          <w:rFonts w:ascii="Bookman Old Style" w:hAnsi="Bookman Old Style"/>
        </w:rPr>
        <w:t>ialah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75EB46D8" w14:textId="30E81AA9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1028DB">
        <w:rPr>
          <w:rFonts w:ascii="Bookman Old Style" w:hAnsi="Bookman Old Style"/>
        </w:rPr>
        <w:t>ahwa</w:t>
      </w:r>
      <w:proofErr w:type="spellEnd"/>
      <w:r w:rsidR="001028DB">
        <w:rPr>
          <w:rFonts w:ascii="Bookman Old Style" w:hAnsi="Bookman Old Style"/>
        </w:rPr>
        <w:t xml:space="preserve"> Proposal </w:t>
      </w:r>
      <w:proofErr w:type="spellStart"/>
      <w:r w:rsidR="001028DB">
        <w:rPr>
          <w:rFonts w:ascii="Bookman Old Style" w:hAnsi="Bookman Old Style"/>
        </w:rPr>
        <w:t>Penelitian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FSM </w:t>
      </w:r>
      <w:proofErr w:type="spellStart"/>
      <w:r w:rsidR="001028DB">
        <w:rPr>
          <w:rFonts w:ascii="Bookman Old Style" w:hAnsi="Bookman Old Style"/>
        </w:rPr>
        <w:t>Undip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</w:t>
      </w:r>
      <w:r w:rsidR="001028DB">
        <w:rPr>
          <w:rFonts w:ascii="Bookman Old Style" w:hAnsi="Bookman Old Style"/>
        </w:rPr>
        <w:t xml:space="preserve">Tim Reviewer pada Program </w:t>
      </w:r>
      <w:proofErr w:type="spellStart"/>
      <w:proofErr w:type="gramStart"/>
      <w:r w:rsidR="001028DB">
        <w:rPr>
          <w:rFonts w:ascii="Bookman Old Style" w:hAnsi="Bookman Old Style"/>
        </w:rPr>
        <w:t>Studi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5E09C6D3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B603D3">
        <w:rPr>
          <w:rFonts w:ascii="Bookman Old Style" w:hAnsi="Bookman Old Style"/>
          <w:lang w:val="id-ID"/>
        </w:rPr>
        <w:t>c.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381D7E52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6970C3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5E83D851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030E950A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1784C8A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5F1D34E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7E8392E7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8A793F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6FE441D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2BFEB5E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lastRenderedPageBreak/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7B5499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40D51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A759264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1B7DDFF2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470503AE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266B0FF7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745043D4" w14:textId="7C8B5D15" w:rsidR="00723D0B" w:rsidRDefault="003A3621" w:rsidP="00C35D11">
      <w:pPr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723D0B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 xml:space="preserve"> </w:t>
      </w:r>
      <w:r w:rsidR="00723D0B">
        <w:rPr>
          <w:rFonts w:ascii="Bookman Old Style" w:hAnsi="Bookman Old Style"/>
        </w:rPr>
        <w:t>KEPUTUSAN DEKAN FAKULTAS SAINS DAN MATEMATIKA</w:t>
      </w:r>
      <w:r w:rsidR="00905A5F">
        <w:rPr>
          <w:rFonts w:ascii="Bookman Old Style" w:hAnsi="Bookman Old Style"/>
        </w:rPr>
        <w:t xml:space="preserve"> </w:t>
      </w:r>
    </w:p>
    <w:p w14:paraId="464718B2" w14:textId="77777777" w:rsidR="00723D0B" w:rsidRDefault="00905A5F" w:rsidP="00723D0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UNIVERSITAS DIPONEGORO </w:t>
      </w:r>
      <w:r w:rsidR="00723D0B">
        <w:rPr>
          <w:rFonts w:ascii="Bookman Old Style" w:hAnsi="Bookman Old Style"/>
        </w:rPr>
        <w:t xml:space="preserve">TENTANG </w:t>
      </w:r>
      <w:r w:rsidR="006D4D93">
        <w:rPr>
          <w:rFonts w:ascii="Bookman Old Style" w:hAnsi="Bookman Old Style"/>
        </w:rPr>
        <w:t>ALOKASI</w:t>
      </w:r>
      <w:r w:rsidR="00C35D11">
        <w:rPr>
          <w:rFonts w:ascii="Bookman Old Style" w:hAnsi="Bookman Old Style"/>
        </w:rPr>
        <w:t xml:space="preserve"> DANA</w:t>
      </w:r>
      <w:r w:rsidR="004B208B">
        <w:rPr>
          <w:rFonts w:ascii="Bookman Old Style" w:hAnsi="Bookman Old Style"/>
        </w:rPr>
        <w:t xml:space="preserve"> </w:t>
      </w:r>
    </w:p>
    <w:p w14:paraId="6FF7A10C" w14:textId="77777777" w:rsidR="001028DB" w:rsidRDefault="001028DB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NELITIAN MAHASISWA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 xml:space="preserve">FAKULTAS SAINS DAN </w:t>
      </w:r>
    </w:p>
    <w:p w14:paraId="6A599BFB" w14:textId="09EA36C2" w:rsidR="00796F56" w:rsidRPr="00C35D11" w:rsidRDefault="00796F56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MATEMATIKA</w:t>
      </w:r>
      <w:r w:rsidR="00802AD7"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 xml:space="preserve">UNIVERSITAS DIPONEGORO </w:t>
      </w:r>
    </w:p>
    <w:p w14:paraId="0AC1CF2B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8355613" w14:textId="4BEBACC2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1028DB">
        <w:rPr>
          <w:rFonts w:ascii="Bookman Old Style" w:hAnsi="Bookman Old Style"/>
        </w:rPr>
        <w:t>Nama-</w:t>
      </w:r>
      <w:proofErr w:type="spellStart"/>
      <w:r w:rsidR="001028DB">
        <w:rPr>
          <w:rFonts w:ascii="Bookman Old Style" w:hAnsi="Bookman Old Style"/>
        </w:rPr>
        <w:t>nam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Ketua</w:t>
      </w:r>
      <w:proofErr w:type="spellEnd"/>
      <w:r w:rsidR="001028DB">
        <w:rPr>
          <w:rFonts w:ascii="Bookman Old Style" w:hAnsi="Bookman Old Style"/>
        </w:rPr>
        <w:t xml:space="preserve"> Tim </w:t>
      </w:r>
      <w:proofErr w:type="spellStart"/>
      <w:r w:rsidR="001028DB">
        <w:rPr>
          <w:rFonts w:ascii="Bookman Old Style" w:hAnsi="Bookman Old Style"/>
        </w:rPr>
        <w:t>Peneliti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eneliti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133EC3F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FFB0274" w14:textId="77777777" w:rsidR="00C30D37" w:rsidRDefault="00905A5F" w:rsidP="00B603D3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>KEDUA</w:t>
      </w:r>
      <w:r w:rsidRPr="004C5334">
        <w:rPr>
          <w:rFonts w:ascii="Bookman Old Style" w:hAnsi="Bookman Old Style"/>
          <w:lang w:val="id-ID"/>
        </w:rPr>
        <w:tab/>
        <w:t xml:space="preserve">  </w:t>
      </w:r>
      <w:r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6D4D93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C30D37">
        <w:rPr>
          <w:rFonts w:ascii="Bookman Old Style" w:hAnsi="Bookman Old Style"/>
          <w:lang w:val="id-ID"/>
        </w:rPr>
        <w:t xml:space="preserve"> kepada </w:t>
      </w:r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dengan</w:t>
      </w:r>
      <w:proofErr w:type="spellEnd"/>
      <w:r w:rsidR="002704F1">
        <w:rPr>
          <w:rFonts w:ascii="Bookman Old Style" w:hAnsi="Bookman Old Style"/>
        </w:rPr>
        <w:t xml:space="preserve">  </w:t>
      </w:r>
    </w:p>
    <w:p w14:paraId="5B9A069D" w14:textId="77777777" w:rsidR="00C30D37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p</w:t>
      </w:r>
      <w:proofErr w:type="spellStart"/>
      <w:r w:rsidR="002704F1">
        <w:rPr>
          <w:rFonts w:ascii="Bookman Old Style" w:hAnsi="Bookman Old Style"/>
        </w:rPr>
        <w:t>embayaran</w:t>
      </w:r>
      <w:proofErr w:type="spellEnd"/>
      <w:r>
        <w:rPr>
          <w:rFonts w:ascii="Bookman Old Style" w:hAnsi="Bookman Old Style"/>
          <w:lang w:val="id-ID"/>
        </w:rPr>
        <w:t xml:space="preserve">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 = 75% dan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I = 25</w:t>
      </w:r>
      <w:r w:rsidR="002704F1">
        <w:rPr>
          <w:rFonts w:ascii="Bookman Old Style" w:hAnsi="Bookman Old Style"/>
        </w:rPr>
        <w:t xml:space="preserve">% </w:t>
      </w:r>
      <w:proofErr w:type="spellStart"/>
      <w:r w:rsidR="002704F1">
        <w:rPr>
          <w:rFonts w:ascii="Bookman Old Style" w:hAnsi="Bookman Old Style"/>
        </w:rPr>
        <w:t>dari</w:t>
      </w:r>
      <w:proofErr w:type="spellEnd"/>
      <w:r w:rsidR="002704F1">
        <w:rPr>
          <w:rFonts w:ascii="Bookman Old Style" w:hAnsi="Bookman Old Style"/>
        </w:rPr>
        <w:t xml:space="preserve"> dana yang </w:t>
      </w:r>
    </w:p>
    <w:p w14:paraId="3EFC9338" w14:textId="77777777" w:rsidR="00905A5F" w:rsidRPr="00B603D3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7AA8B18B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34B01869" w14:textId="77777777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p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</w:rPr>
        <w:t xml:space="preserve">agar </w:t>
      </w:r>
      <w:proofErr w:type="spellStart"/>
      <w:r w:rsidR="00B603D3">
        <w:rPr>
          <w:rFonts w:ascii="Bookman Old Style" w:hAnsi="Bookman Old Style"/>
        </w:rPr>
        <w:t>menyampaikan</w:t>
      </w:r>
      <w:proofErr w:type="spellEnd"/>
      <w:r w:rsidR="00B603D3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maju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ggunaan</w:t>
      </w:r>
      <w:proofErr w:type="spellEnd"/>
      <w:r w:rsidR="00FA3CDA">
        <w:rPr>
          <w:rFonts w:ascii="Bookman Old Style" w:hAnsi="Bookman Old Style"/>
        </w:rPr>
        <w:t xml:space="preserve"> dana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akhir</w:t>
      </w:r>
      <w:proofErr w:type="spellEnd"/>
      <w:r w:rsidR="00FA3CDA">
        <w:rPr>
          <w:rFonts w:ascii="Bookman Old Style" w:hAnsi="Bookman Old Style"/>
        </w:rPr>
        <w:t xml:space="preserve">, dan </w:t>
      </w:r>
      <w:proofErr w:type="spellStart"/>
      <w:r w:rsidR="00FA3CDA">
        <w:rPr>
          <w:rFonts w:ascii="Bookman Old Style" w:hAnsi="Bookman Old Style"/>
        </w:rPr>
        <w:t>dokume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uaran</w:t>
      </w:r>
      <w:proofErr w:type="spellEnd"/>
      <w:r w:rsidR="00FA3CDA" w:rsidRP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pada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kan</w:t>
      </w:r>
      <w:proofErr w:type="spellEnd"/>
      <w:r w:rsidR="00FA3CDA">
        <w:rPr>
          <w:rFonts w:ascii="Bookman Old Style" w:hAnsi="Bookman Old Style"/>
        </w:rPr>
        <w:t xml:space="preserve"> FSM </w:t>
      </w:r>
      <w:proofErr w:type="spellStart"/>
      <w:r w:rsidR="00FA3CDA">
        <w:rPr>
          <w:rFonts w:ascii="Bookman Old Style" w:hAnsi="Bookman Old Style"/>
        </w:rPr>
        <w:t>Undip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esuai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ng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urat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ugas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. </w:t>
      </w:r>
    </w:p>
    <w:p w14:paraId="62A531CF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7674BED8" w14:textId="25B18DC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sumberdana</w:t>
      </w:r>
      <w:proofErr w:type="spellEnd"/>
      <w:r w:rsidR="008001E2">
        <w:rPr>
          <w:rFonts w:ascii="Bookman Old Style" w:hAnsi="Bookman Old Style"/>
        </w:rPr>
        <w:t>}</w:t>
      </w:r>
      <w:bookmarkEnd w:id="0"/>
      <w:r w:rsidR="008001E2" w:rsidRPr="004C5334">
        <w:rPr>
          <w:rFonts w:ascii="Bookman Old Style" w:hAnsi="Bookman Old Style"/>
        </w:rPr>
        <w:t>.</w:t>
      </w:r>
    </w:p>
    <w:p w14:paraId="77CA4CD7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26F2D55C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CEFEAA3" w14:textId="7BB98CB8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8001E2">
        <w:rPr>
          <w:rFonts w:ascii="Bookman Old Style" w:hAnsi="Bookman Old Style"/>
        </w:rPr>
        <w:t>${</w:t>
      </w:r>
      <w:proofErr w:type="spellStart"/>
      <w:r w:rsidR="008001E2" w:rsidRPr="002B1CB6">
        <w:rPr>
          <w:rFonts w:ascii="Bookman Old Style" w:hAnsi="Bookman Old Style"/>
        </w:rPr>
        <w:t>tanggalmulai</w:t>
      </w:r>
      <w:proofErr w:type="spellEnd"/>
      <w:r w:rsidR="008001E2">
        <w:rPr>
          <w:rFonts w:ascii="Bookman Old Style" w:hAnsi="Bookman Old Style"/>
        </w:rPr>
        <w:t>}</w:t>
      </w:r>
      <w:bookmarkEnd w:id="1"/>
      <w:r w:rsidR="00A078C6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8001E2">
        <w:rPr>
          <w:rFonts w:ascii="Bookman Old Style" w:hAnsi="Bookman Old Style"/>
        </w:rPr>
        <w:t>${</w:t>
      </w:r>
      <w:proofErr w:type="spellStart"/>
      <w:r w:rsidR="008001E2" w:rsidRPr="002B1CB6">
        <w:rPr>
          <w:rFonts w:ascii="Bookman Old Style" w:hAnsi="Bookman Old Style"/>
        </w:rPr>
        <w:t>tanggalakhir</w:t>
      </w:r>
      <w:proofErr w:type="spellEnd"/>
      <w:r w:rsidR="008001E2">
        <w:rPr>
          <w:rFonts w:ascii="Bookman Old Style" w:hAnsi="Bookman Old Style"/>
        </w:rPr>
        <w:t>}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2B093C3E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1C58E5E0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977839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8FF0634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0A9DB908" w14:textId="56671FE9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0803033" w14:textId="63307BCA" w:rsidR="00DA18A6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DA4F55">
        <w:rPr>
          <w:rFonts w:ascii="Bookman Old Style" w:hAnsi="Bookman Old Style"/>
        </w:rPr>
        <w:t xml:space="preserve"> </w:t>
      </w:r>
      <w:bookmarkStart w:id="3" w:name="_Hlk82974720"/>
      <w:r w:rsidR="008001E2">
        <w:rPr>
          <w:rFonts w:ascii="Bookman Old Style" w:hAnsi="Bookman Old Style"/>
        </w:rPr>
        <w:t>${</w:t>
      </w:r>
      <w:proofErr w:type="spellStart"/>
      <w:r w:rsidR="008001E2" w:rsidRPr="00DE4070">
        <w:rPr>
          <w:rFonts w:ascii="Bookman Old Style" w:hAnsi="Bookman Old Style"/>
        </w:rPr>
        <w:t>tanggalpenetapan</w:t>
      </w:r>
      <w:proofErr w:type="spellEnd"/>
      <w:r w:rsidR="008001E2">
        <w:rPr>
          <w:rFonts w:ascii="Bookman Old Style" w:hAnsi="Bookman Old Style"/>
        </w:rPr>
        <w:t>}</w:t>
      </w:r>
      <w:bookmarkEnd w:id="3"/>
      <w:r w:rsidR="0040252C">
        <w:rPr>
          <w:rFonts w:ascii="Bookman Old Style" w:hAnsi="Bookman Old Style"/>
        </w:rPr>
        <w:t xml:space="preserve"> </w:t>
      </w:r>
    </w:p>
    <w:p w14:paraId="60C5FBB4" w14:textId="62B44051" w:rsidR="006970C3" w:rsidRDefault="006970C3" w:rsidP="006970C3">
      <w:pPr>
        <w:tabs>
          <w:tab w:val="left" w:pos="4536"/>
        </w:tabs>
        <w:ind w:left="7470" w:hanging="3870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65606CD" w14:textId="1F35CEA0" w:rsidR="006970C3" w:rsidRDefault="006970C3" w:rsidP="006970C3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4D4FBB37" w14:textId="395FB45D" w:rsidR="006970C3" w:rsidRPr="00031FEA" w:rsidRDefault="006970C3" w:rsidP="006970C3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6CE1788" w14:textId="2F1382B4" w:rsidR="006970C3" w:rsidRDefault="00AA1ABB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4656" behindDoc="1" locked="0" layoutInCell="1" allowOverlap="1" wp14:anchorId="021CACAF" wp14:editId="1A89FD33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D" w:eastAsia="en-ID"/>
        </w:rPr>
        <w:drawing>
          <wp:anchor distT="0" distB="0" distL="114300" distR="114300" simplePos="0" relativeHeight="251655680" behindDoc="1" locked="0" layoutInCell="1" allowOverlap="1" wp14:anchorId="21197305" wp14:editId="258AAD34">
            <wp:simplePos x="0" y="0"/>
            <wp:positionH relativeFrom="column">
              <wp:posOffset>4019550</wp:posOffset>
            </wp:positionH>
            <wp:positionV relativeFrom="paragraph">
              <wp:posOffset>8042275</wp:posOffset>
            </wp:positionV>
            <wp:extent cx="1546225" cy="1591945"/>
            <wp:effectExtent l="0" t="0" r="0" b="0"/>
            <wp:wrapNone/>
            <wp:docPr id="15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>
        <w:rPr>
          <w:noProof/>
          <w:lang w:val="en-ID" w:eastAsia="en-ID"/>
        </w:rPr>
        <w:drawing>
          <wp:anchor distT="0" distB="0" distL="114300" distR="114300" simplePos="0" relativeHeight="251661824" behindDoc="1" locked="0" layoutInCell="1" allowOverlap="1" wp14:anchorId="685E3832" wp14:editId="37C37D87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2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</w:p>
    <w:p w14:paraId="2B697B1F" w14:textId="094DD4B9" w:rsidR="006970C3" w:rsidRDefault="00AA1ABB" w:rsidP="006970C3">
      <w:pPr>
        <w:ind w:left="7513" w:right="-418" w:hanging="45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6704" behindDoc="1" locked="0" layoutInCell="1" allowOverlap="1" wp14:anchorId="019EBB8C" wp14:editId="1D2B4C59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52F61" w14:textId="77777777" w:rsidR="006970C3" w:rsidRDefault="006970C3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44174AEB" w14:textId="77777777" w:rsidR="006970C3" w:rsidRDefault="006970C3" w:rsidP="006970C3">
      <w:pPr>
        <w:tabs>
          <w:tab w:val="left" w:pos="7470"/>
        </w:tabs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4CA1F96E" w14:textId="1D2DAFEB" w:rsidR="006970C3" w:rsidRPr="008120DF" w:rsidRDefault="008001E2" w:rsidP="006970C3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${</w:t>
      </w:r>
      <w:proofErr w:type="spellStart"/>
      <w:r w:rsidRPr="00767711"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  <w:bookmarkEnd w:id="4"/>
    </w:p>
    <w:p w14:paraId="7CEAC58D" w14:textId="1EA5FB51" w:rsidR="006970C3" w:rsidRDefault="006970C3" w:rsidP="006970C3">
      <w:pPr>
        <w:pStyle w:val="BodyTextIndent2"/>
        <w:tabs>
          <w:tab w:val="left" w:pos="2250"/>
          <w:tab w:val="left" w:pos="7470"/>
        </w:tabs>
        <w:ind w:left="3600"/>
        <w:rPr>
          <w:rFonts w:ascii="Bookman Old Style" w:hAnsi="Bookman Old Style"/>
        </w:rPr>
      </w:pP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bookmarkStart w:id="5" w:name="_Hlk82974739"/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nipdekan</w:t>
      </w:r>
      <w:proofErr w:type="spellEnd"/>
      <w:r w:rsidR="008001E2">
        <w:rPr>
          <w:rFonts w:ascii="Bookman Old Style" w:hAnsi="Bookman Old Style"/>
        </w:rPr>
        <w:t>}</w:t>
      </w:r>
      <w:bookmarkEnd w:id="5"/>
      <w:r w:rsidR="008001E2">
        <w:rPr>
          <w:rFonts w:ascii="Bookman Old Style" w:hAnsi="Bookman Old Style"/>
        </w:rPr>
        <w:t xml:space="preserve"> </w:t>
      </w:r>
      <w:r w:rsidR="0060733D">
        <w:rPr>
          <w:rFonts w:ascii="Bookman Old Style" w:hAnsi="Bookman Old Style"/>
        </w:rPr>
        <w:t xml:space="preserve"> </w:t>
      </w:r>
    </w:p>
    <w:p w14:paraId="55A9B532" w14:textId="77777777" w:rsidR="006970C3" w:rsidRDefault="006970C3" w:rsidP="00D82F82">
      <w:pPr>
        <w:ind w:left="4408" w:hanging="808"/>
        <w:rPr>
          <w:rFonts w:ascii="Bookman Old Style" w:hAnsi="Bookman Old Style"/>
        </w:rPr>
      </w:pPr>
    </w:p>
    <w:p w14:paraId="6A992C7B" w14:textId="77777777" w:rsidR="00DA18A6" w:rsidRPr="004C5334" w:rsidRDefault="00DA18A6" w:rsidP="00D82F82">
      <w:pPr>
        <w:ind w:left="4408" w:hanging="808"/>
        <w:rPr>
          <w:rFonts w:ascii="Bookman Old Style" w:hAnsi="Bookman Old Style"/>
        </w:rPr>
      </w:pPr>
    </w:p>
    <w:p w14:paraId="114C6B6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BC1773B" w14:textId="7CCF1A8E" w:rsidR="00FA3CDA" w:rsidRDefault="00AA1ABB" w:rsidP="00D82F82">
      <w:pPr>
        <w:ind w:left="3600" w:right="-418"/>
        <w:rPr>
          <w:rFonts w:ascii="Bookman Old Style" w:hAnsi="Bookman Old Style"/>
          <w:color w:val="000000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1" locked="0" layoutInCell="1" allowOverlap="1" wp14:anchorId="6F782DD2" wp14:editId="193AB8C5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3" name="Picture 1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7F558" w14:textId="77777777" w:rsidR="00D82F82" w:rsidRDefault="00D82F82" w:rsidP="00204076">
      <w:pPr>
        <w:ind w:right="-418"/>
        <w:rPr>
          <w:rFonts w:ascii="Bookman Old Style" w:hAnsi="Bookman Old Style"/>
          <w:i/>
          <w:lang w:val="id-ID"/>
        </w:rPr>
      </w:pPr>
    </w:p>
    <w:p w14:paraId="345BDB74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42FECA9B" w14:textId="77777777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43AF7181" w14:textId="77777777" w:rsidR="00E73097" w:rsidRDefault="00E73097" w:rsidP="00E73097">
      <w:pPr>
        <w:rPr>
          <w:rFonts w:ascii="Bookman Old Style" w:hAnsi="Bookman Old Style"/>
          <w:color w:val="FFFFFF"/>
          <w:lang w:val="sv-SE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A2297F" w14:textId="77777777" w:rsidR="009641EC" w:rsidRDefault="009641EC" w:rsidP="009641EC">
      <w:pPr>
        <w:tabs>
          <w:tab w:val="left" w:pos="1579"/>
        </w:tabs>
        <w:rPr>
          <w:rFonts w:ascii="Bookman Old Style" w:hAnsi="Bookman Old Style"/>
        </w:rPr>
      </w:pPr>
    </w:p>
    <w:p w14:paraId="341EB97D" w14:textId="198C92D9" w:rsidR="0060733D" w:rsidRDefault="009641EC" w:rsidP="009641EC">
      <w:pPr>
        <w:tabs>
          <w:tab w:val="left" w:pos="1579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7728" behindDoc="1" locked="0" layoutInCell="1" allowOverlap="1" wp14:anchorId="7082BE4F" wp14:editId="0753165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ECDC6" w14:textId="77777777" w:rsidR="0060733D" w:rsidRDefault="0060733D" w:rsidP="0060733D">
      <w:pPr>
        <w:rPr>
          <w:rFonts w:ascii="Bookman Old Style" w:hAnsi="Bookman Old Style"/>
        </w:rPr>
      </w:pPr>
    </w:p>
    <w:p w14:paraId="47E8E4D8" w14:textId="1D258162" w:rsidR="0060733D" w:rsidRDefault="0060733D" w:rsidP="0060733D">
      <w:pPr>
        <w:tabs>
          <w:tab w:val="left" w:pos="3675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8752" behindDoc="1" locked="0" layoutInCell="1" allowOverlap="1" wp14:anchorId="62CBC1A0" wp14:editId="42BB0E6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9776" behindDoc="1" locked="0" layoutInCell="1" allowOverlap="1" wp14:anchorId="3DD00ABD" wp14:editId="36EC47A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09FC" w14:textId="77777777" w:rsidR="00EA1B30" w:rsidRPr="0060733D" w:rsidRDefault="0060733D" w:rsidP="0060733D">
      <w:pPr>
        <w:tabs>
          <w:tab w:val="left" w:pos="3675"/>
        </w:tabs>
        <w:rPr>
          <w:rFonts w:ascii="Bookman Old Style" w:hAnsi="Bookman Old Style"/>
        </w:rPr>
        <w:sectPr w:rsidR="00EA1B30" w:rsidRPr="0060733D" w:rsidSect="008001E2">
          <w:headerReference w:type="first" r:id="rId10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>
        <w:rPr>
          <w:rFonts w:ascii="Bookman Old Style" w:hAnsi="Bookman Old Style"/>
        </w:rPr>
        <w:tab/>
      </w:r>
    </w:p>
    <w:p w14:paraId="32ABE862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 xml:space="preserve">KEPUTUSAN </w:t>
      </w:r>
      <w:r w:rsidR="00BA32C9"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07FEB74B" w14:textId="2A467579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23348D">
        <w:rPr>
          <w:rFonts w:ascii="Bookman Old Style" w:hAnsi="Bookman Old Style"/>
        </w:rPr>
        <w:t xml:space="preserve"> </w:t>
      </w:r>
      <w:bookmarkStart w:id="6" w:name="_Hlk82974751"/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nosk</w:t>
      </w:r>
      <w:proofErr w:type="spellEnd"/>
      <w:r w:rsidR="008001E2">
        <w:rPr>
          <w:rFonts w:ascii="Bookman Old Style" w:hAnsi="Bookman Old Style"/>
        </w:rPr>
        <w:t>}</w:t>
      </w:r>
      <w:bookmarkEnd w:id="6"/>
    </w:p>
    <w:p w14:paraId="51CA7ADB" w14:textId="148D5C0F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8001E2">
        <w:rPr>
          <w:rFonts w:ascii="Bookman Old Style" w:hAnsi="Bookman Old Style"/>
        </w:rPr>
        <w:t xml:space="preserve"> </w:t>
      </w:r>
      <w:bookmarkStart w:id="7" w:name="_Hlk82974761"/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judul</w:t>
      </w:r>
      <w:proofErr w:type="spellEnd"/>
      <w:r w:rsidR="008001E2">
        <w:rPr>
          <w:rFonts w:ascii="Bookman Old Style" w:hAnsi="Bookman Old Style"/>
        </w:rPr>
        <w:t>}</w:t>
      </w:r>
      <w:bookmarkEnd w:id="7"/>
    </w:p>
    <w:p w14:paraId="5FD80FC1" w14:textId="1A3605C3" w:rsidR="000422D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2587D764" w14:textId="6F3B3CBE" w:rsidR="008001E2" w:rsidRPr="004C5334" w:rsidRDefault="008001E2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t>${table}</w:t>
      </w:r>
    </w:p>
    <w:p w14:paraId="7CC38C78" w14:textId="77777777" w:rsidR="00610BCF" w:rsidRDefault="00610BCF" w:rsidP="00511A5E">
      <w:pPr>
        <w:jc w:val="both"/>
        <w:rPr>
          <w:rFonts w:ascii="Bookman Old Style" w:hAnsi="Bookman Old Style"/>
        </w:rPr>
      </w:pPr>
    </w:p>
    <w:p w14:paraId="74F0C7AF" w14:textId="77777777" w:rsidR="00E96CA8" w:rsidRDefault="00E96CA8" w:rsidP="00563914">
      <w:pPr>
        <w:rPr>
          <w:rFonts w:ascii="Bookman Old Style" w:hAnsi="Bookman Old Style"/>
          <w:lang w:val="sv-SE"/>
        </w:rPr>
      </w:pPr>
    </w:p>
    <w:p w14:paraId="54297A96" w14:textId="77777777" w:rsidR="00E96CA8" w:rsidRDefault="00E96CA8" w:rsidP="00854B5F">
      <w:pPr>
        <w:ind w:left="6667" w:firstLine="720"/>
        <w:rPr>
          <w:rFonts w:ascii="Bookman Old Style" w:hAnsi="Bookman Old Style"/>
          <w:lang w:val="sv-SE"/>
        </w:rPr>
      </w:pPr>
    </w:p>
    <w:p w14:paraId="5650A9A1" w14:textId="6F25FA98" w:rsidR="0021089D" w:rsidRPr="004C5334" w:rsidRDefault="0021089D" w:rsidP="00854B5F">
      <w:pPr>
        <w:ind w:left="6667" w:firstLine="720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>Ditetapkan di  Semarang</w:t>
      </w:r>
    </w:p>
    <w:p w14:paraId="6F8856DC" w14:textId="544E7D9A" w:rsidR="00DA4F55" w:rsidRDefault="0021089D" w:rsidP="00DA4F55">
      <w:pPr>
        <w:ind w:left="7513" w:hanging="126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7A1C6E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${</w:t>
      </w:r>
      <w:proofErr w:type="spellStart"/>
      <w:r w:rsidR="008001E2" w:rsidRPr="008E1A17">
        <w:rPr>
          <w:rFonts w:ascii="Bookman Old Style" w:hAnsi="Bookman Old Style"/>
        </w:rPr>
        <w:t>tanggalpenetapan</w:t>
      </w:r>
      <w:proofErr w:type="spellEnd"/>
      <w:r w:rsidR="008001E2">
        <w:rPr>
          <w:rFonts w:ascii="Bookman Old Style" w:hAnsi="Bookman Old Style"/>
        </w:rPr>
        <w:t>}</w:t>
      </w:r>
      <w:r>
        <w:rPr>
          <w:rFonts w:ascii="Bookman Old Style" w:hAnsi="Bookman Old Style"/>
        </w:rPr>
        <w:t xml:space="preserve"> </w:t>
      </w:r>
      <w:r w:rsidR="00D82F82">
        <w:rPr>
          <w:rFonts w:ascii="Bookman Old Style" w:hAnsi="Bookman Old Style"/>
        </w:rPr>
        <w:tab/>
      </w:r>
      <w:r w:rsidR="00AE2407">
        <w:rPr>
          <w:rFonts w:ascii="Bookman Old Style" w:hAnsi="Bookman Old Style"/>
        </w:rPr>
        <w:t xml:space="preserve">      </w:t>
      </w:r>
      <w:r w:rsidR="00AE2407">
        <w:rPr>
          <w:rFonts w:ascii="Bookman Old Style" w:hAnsi="Bookman Old Style"/>
        </w:rPr>
        <w:tab/>
      </w:r>
    </w:p>
    <w:p w14:paraId="5C7919CD" w14:textId="1F0B8A5D" w:rsidR="0021089D" w:rsidRDefault="007E4B22" w:rsidP="00DA4F55">
      <w:pPr>
        <w:ind w:left="7513" w:hanging="126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CDFAC42" w14:textId="5A1C6D38" w:rsidR="007E4B22" w:rsidRDefault="007E4B22" w:rsidP="00854B5F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1BE03134" w14:textId="39FAB261" w:rsidR="00D82F82" w:rsidRPr="00031FEA" w:rsidRDefault="00D82F82" w:rsidP="007E4B22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2CC4779" w14:textId="61FD112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71DEAD8B" w14:textId="45321FEA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06B49D5F" w14:textId="729A7B8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5A05F0E5" w14:textId="77777777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30F7618D" w14:textId="4C29A0B7" w:rsidR="00D82F82" w:rsidRPr="008120DF" w:rsidRDefault="008001E2" w:rsidP="00AE2407">
      <w:pPr>
        <w:ind w:left="6651" w:right="-418" w:firstLine="720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${</w:t>
      </w:r>
      <w:proofErr w:type="spellStart"/>
      <w:r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</w:p>
    <w:p w14:paraId="1D662854" w14:textId="496B67D9" w:rsidR="006A000B" w:rsidRDefault="007E4B22" w:rsidP="007E4B22">
      <w:pPr>
        <w:pStyle w:val="BodyTextIndent2"/>
        <w:tabs>
          <w:tab w:val="left" w:pos="2250"/>
        </w:tabs>
        <w:ind w:left="7380" w:hanging="9"/>
        <w:rPr>
          <w:rFonts w:ascii="Bookman Old Style" w:hAnsi="Bookman Old Style"/>
        </w:rPr>
      </w:pPr>
      <w:r>
        <w:rPr>
          <w:rFonts w:ascii="Bookman Old Style" w:hAnsi="Bookman Old Style"/>
          <w:color w:val="000000"/>
          <w:lang w:val="id-ID"/>
        </w:rPr>
        <w:tab/>
      </w:r>
      <w:r w:rsidR="00D82F82" w:rsidRPr="00031FEA">
        <w:rPr>
          <w:rFonts w:ascii="Bookman Old Style" w:hAnsi="Bookman Old Style"/>
          <w:color w:val="000000"/>
          <w:lang w:val="id-ID"/>
        </w:rPr>
        <w:t>NI</w:t>
      </w:r>
      <w:r w:rsidR="00D82F82">
        <w:rPr>
          <w:rFonts w:ascii="Bookman Old Style" w:hAnsi="Bookman Old Style"/>
          <w:lang w:val="id-ID"/>
        </w:rPr>
        <w:t>P.</w:t>
      </w:r>
      <w:r w:rsidR="00D82F82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${</w:t>
      </w:r>
      <w:proofErr w:type="spellStart"/>
      <w:r w:rsidR="008001E2">
        <w:rPr>
          <w:rFonts w:ascii="Bookman Old Style" w:hAnsi="Bookman Old Style"/>
        </w:rPr>
        <w:t>nipdekan</w:t>
      </w:r>
      <w:proofErr w:type="spellEnd"/>
      <w:r w:rsidR="008001E2">
        <w:rPr>
          <w:rFonts w:ascii="Bookman Old Style" w:hAnsi="Bookman Old Style"/>
        </w:rPr>
        <w:t>}</w:t>
      </w:r>
      <w:r w:rsidR="0060733D">
        <w:rPr>
          <w:rFonts w:ascii="Bookman Old Style" w:hAnsi="Bookman Old Style"/>
        </w:rPr>
        <w:t xml:space="preserve"> </w:t>
      </w:r>
      <w:r w:rsidR="00A5120C">
        <w:rPr>
          <w:rFonts w:ascii="Bookman Old Style" w:hAnsi="Bookman Old Style"/>
        </w:rPr>
        <w:t xml:space="preserve"> </w:t>
      </w:r>
    </w:p>
    <w:sectPr w:rsidR="006A000B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77E42" w14:textId="77777777" w:rsidR="00C34C4C" w:rsidRDefault="00C34C4C" w:rsidP="00AD6A1C">
      <w:r>
        <w:separator/>
      </w:r>
    </w:p>
  </w:endnote>
  <w:endnote w:type="continuationSeparator" w:id="0">
    <w:p w14:paraId="3D1E16E7" w14:textId="77777777" w:rsidR="00C34C4C" w:rsidRDefault="00C34C4C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D2A8" w14:textId="77777777" w:rsidR="00C34C4C" w:rsidRDefault="00C34C4C" w:rsidP="00AD6A1C">
      <w:r>
        <w:separator/>
      </w:r>
    </w:p>
  </w:footnote>
  <w:footnote w:type="continuationSeparator" w:id="0">
    <w:p w14:paraId="5F027E75" w14:textId="77777777" w:rsidR="00C34C4C" w:rsidRDefault="00C34C4C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A7A4" w14:textId="77777777" w:rsidR="008001E2" w:rsidRPr="00C6581D" w:rsidRDefault="008001E2" w:rsidP="008001E2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4D750" wp14:editId="7154E7DC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3CFE3769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7FA09986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4F2E967A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494F9645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4D750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3CFE3769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7FA09986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4F2E967A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494F9645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614FCDEB" wp14:editId="4D9B98E5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1DDFF880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344D09A3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A778277" w14:textId="77777777" w:rsidR="008001E2" w:rsidRPr="004C5334" w:rsidRDefault="008001E2" w:rsidP="008001E2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389DEBD8" w14:textId="77777777" w:rsidR="008001E2" w:rsidRDefault="00800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3CD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2FF246F"/>
    <w:multiLevelType w:val="hybridMultilevel"/>
    <w:tmpl w:val="D006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A6CF7"/>
    <w:multiLevelType w:val="hybridMultilevel"/>
    <w:tmpl w:val="485C733A"/>
    <w:lvl w:ilvl="0" w:tplc="DDCA1A16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06D30A4A"/>
    <w:multiLevelType w:val="hybridMultilevel"/>
    <w:tmpl w:val="035AF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061AE"/>
    <w:multiLevelType w:val="hybridMultilevel"/>
    <w:tmpl w:val="10D404B0"/>
    <w:lvl w:ilvl="0" w:tplc="663C9A9E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" w15:restartNumberingAfterBreak="0">
    <w:nsid w:val="079459E6"/>
    <w:multiLevelType w:val="hybridMultilevel"/>
    <w:tmpl w:val="4E8E2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1F697F"/>
    <w:multiLevelType w:val="hybridMultilevel"/>
    <w:tmpl w:val="AE1E5926"/>
    <w:lvl w:ilvl="0" w:tplc="0F9658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191DC6"/>
    <w:multiLevelType w:val="hybridMultilevel"/>
    <w:tmpl w:val="42B8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00CF"/>
    <w:multiLevelType w:val="hybridMultilevel"/>
    <w:tmpl w:val="A822C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349"/>
    <w:multiLevelType w:val="hybridMultilevel"/>
    <w:tmpl w:val="EB50EEA2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" w15:restartNumberingAfterBreak="0">
    <w:nsid w:val="0EEE7DC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11" w15:restartNumberingAfterBreak="0">
    <w:nsid w:val="10F66559"/>
    <w:multiLevelType w:val="hybridMultilevel"/>
    <w:tmpl w:val="A998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C61773"/>
    <w:multiLevelType w:val="hybridMultilevel"/>
    <w:tmpl w:val="3AEE08E8"/>
    <w:lvl w:ilvl="0" w:tplc="84C62B5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34C7E4B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4020D1"/>
    <w:multiLevelType w:val="hybridMultilevel"/>
    <w:tmpl w:val="C9A68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787D60"/>
    <w:multiLevelType w:val="hybridMultilevel"/>
    <w:tmpl w:val="FC4450D8"/>
    <w:lvl w:ilvl="0" w:tplc="2F428572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16" w15:restartNumberingAfterBreak="0">
    <w:nsid w:val="17D15B98"/>
    <w:multiLevelType w:val="hybridMultilevel"/>
    <w:tmpl w:val="DCB6D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2E6B79"/>
    <w:multiLevelType w:val="hybridMultilevel"/>
    <w:tmpl w:val="7EA4E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76F5D"/>
    <w:multiLevelType w:val="hybridMultilevel"/>
    <w:tmpl w:val="27D68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030D97"/>
    <w:multiLevelType w:val="hybridMultilevel"/>
    <w:tmpl w:val="687E045A"/>
    <w:lvl w:ilvl="0" w:tplc="B5A4C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E903140"/>
    <w:multiLevelType w:val="hybridMultilevel"/>
    <w:tmpl w:val="F62C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AB21D4"/>
    <w:multiLevelType w:val="hybridMultilevel"/>
    <w:tmpl w:val="9DD472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BD4ADE"/>
    <w:multiLevelType w:val="hybridMultilevel"/>
    <w:tmpl w:val="C9846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812C38"/>
    <w:multiLevelType w:val="hybridMultilevel"/>
    <w:tmpl w:val="196CC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0824FC0"/>
    <w:multiLevelType w:val="hybridMultilevel"/>
    <w:tmpl w:val="2FF2D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672401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6" w15:restartNumberingAfterBreak="0">
    <w:nsid w:val="21DC3156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7" w15:restartNumberingAfterBreak="0">
    <w:nsid w:val="22C519BC"/>
    <w:multiLevelType w:val="hybridMultilevel"/>
    <w:tmpl w:val="6C1284AC"/>
    <w:lvl w:ilvl="0" w:tplc="D64EF94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70" w:hanging="360"/>
      </w:pPr>
    </w:lvl>
    <w:lvl w:ilvl="2" w:tplc="3809001B" w:tentative="1">
      <w:start w:val="1"/>
      <w:numFmt w:val="lowerRoman"/>
      <w:lvlText w:val="%3."/>
      <w:lvlJc w:val="right"/>
      <w:pPr>
        <w:ind w:left="1890" w:hanging="180"/>
      </w:pPr>
    </w:lvl>
    <w:lvl w:ilvl="3" w:tplc="3809000F" w:tentative="1">
      <w:start w:val="1"/>
      <w:numFmt w:val="decimal"/>
      <w:lvlText w:val="%4."/>
      <w:lvlJc w:val="left"/>
      <w:pPr>
        <w:ind w:left="2610" w:hanging="360"/>
      </w:pPr>
    </w:lvl>
    <w:lvl w:ilvl="4" w:tplc="38090019" w:tentative="1">
      <w:start w:val="1"/>
      <w:numFmt w:val="lowerLetter"/>
      <w:lvlText w:val="%5."/>
      <w:lvlJc w:val="left"/>
      <w:pPr>
        <w:ind w:left="3330" w:hanging="360"/>
      </w:pPr>
    </w:lvl>
    <w:lvl w:ilvl="5" w:tplc="3809001B" w:tentative="1">
      <w:start w:val="1"/>
      <w:numFmt w:val="lowerRoman"/>
      <w:lvlText w:val="%6."/>
      <w:lvlJc w:val="right"/>
      <w:pPr>
        <w:ind w:left="4050" w:hanging="180"/>
      </w:pPr>
    </w:lvl>
    <w:lvl w:ilvl="6" w:tplc="3809000F" w:tentative="1">
      <w:start w:val="1"/>
      <w:numFmt w:val="decimal"/>
      <w:lvlText w:val="%7."/>
      <w:lvlJc w:val="left"/>
      <w:pPr>
        <w:ind w:left="4770" w:hanging="360"/>
      </w:pPr>
    </w:lvl>
    <w:lvl w:ilvl="7" w:tplc="38090019" w:tentative="1">
      <w:start w:val="1"/>
      <w:numFmt w:val="lowerLetter"/>
      <w:lvlText w:val="%8."/>
      <w:lvlJc w:val="left"/>
      <w:pPr>
        <w:ind w:left="5490" w:hanging="360"/>
      </w:pPr>
    </w:lvl>
    <w:lvl w:ilvl="8" w:tplc="3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23175F19"/>
    <w:multiLevelType w:val="hybridMultilevel"/>
    <w:tmpl w:val="18D6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626A27"/>
    <w:multiLevelType w:val="hybridMultilevel"/>
    <w:tmpl w:val="B4720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4DA0301"/>
    <w:multiLevelType w:val="hybridMultilevel"/>
    <w:tmpl w:val="7A884988"/>
    <w:lvl w:ilvl="0" w:tplc="9782FAC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2789607E"/>
    <w:multiLevelType w:val="hybridMultilevel"/>
    <w:tmpl w:val="0B96F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01463D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3" w15:restartNumberingAfterBreak="0">
    <w:nsid w:val="29061699"/>
    <w:multiLevelType w:val="hybridMultilevel"/>
    <w:tmpl w:val="9280C6EC"/>
    <w:lvl w:ilvl="0" w:tplc="EFF8B07C">
      <w:start w:val="1"/>
      <w:numFmt w:val="decimal"/>
      <w:lvlText w:val="%1."/>
      <w:lvlJc w:val="left"/>
      <w:pPr>
        <w:ind w:left="792" w:hanging="360"/>
      </w:pPr>
      <w:rPr>
        <w:rFonts w:ascii="Bookman Old Style" w:eastAsia="Times New Roman" w:hAnsi="Bookman Old Style" w:cs="Calibri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4" w15:restartNumberingAfterBreak="0">
    <w:nsid w:val="2D10747F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5" w15:restartNumberingAfterBreak="0">
    <w:nsid w:val="300C7060"/>
    <w:multiLevelType w:val="hybridMultilevel"/>
    <w:tmpl w:val="A6883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896D21"/>
    <w:multiLevelType w:val="hybridMultilevel"/>
    <w:tmpl w:val="A8BC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753060"/>
    <w:multiLevelType w:val="hybridMultilevel"/>
    <w:tmpl w:val="E1A4E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55F449A"/>
    <w:multiLevelType w:val="hybridMultilevel"/>
    <w:tmpl w:val="BD6C7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5CC7E7E"/>
    <w:multiLevelType w:val="hybridMultilevel"/>
    <w:tmpl w:val="5BFA0066"/>
    <w:lvl w:ilvl="0" w:tplc="0C4AD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6313901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93633E"/>
    <w:multiLevelType w:val="hybridMultilevel"/>
    <w:tmpl w:val="1C16D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862133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3" w15:restartNumberingAfterBreak="0">
    <w:nsid w:val="3C3504C5"/>
    <w:multiLevelType w:val="hybridMultilevel"/>
    <w:tmpl w:val="7FB6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D291C0E"/>
    <w:multiLevelType w:val="hybridMultilevel"/>
    <w:tmpl w:val="C6A8B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E463D1"/>
    <w:multiLevelType w:val="hybridMultilevel"/>
    <w:tmpl w:val="1062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A97F9F"/>
    <w:multiLevelType w:val="hybridMultilevel"/>
    <w:tmpl w:val="738AF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413140"/>
    <w:multiLevelType w:val="hybridMultilevel"/>
    <w:tmpl w:val="B10CB0FE"/>
    <w:lvl w:ilvl="0" w:tplc="14520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5C0260B"/>
    <w:multiLevelType w:val="hybridMultilevel"/>
    <w:tmpl w:val="4E069AAE"/>
    <w:lvl w:ilvl="0" w:tplc="C42435B2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49" w15:restartNumberingAfterBreak="0">
    <w:nsid w:val="47B663C2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0" w15:restartNumberingAfterBreak="0">
    <w:nsid w:val="48273B6D"/>
    <w:multiLevelType w:val="hybridMultilevel"/>
    <w:tmpl w:val="6366C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AC116D6"/>
    <w:multiLevelType w:val="hybridMultilevel"/>
    <w:tmpl w:val="EA602778"/>
    <w:lvl w:ilvl="0" w:tplc="0A04BA4E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52" w15:restartNumberingAfterBreak="0">
    <w:nsid w:val="5086714F"/>
    <w:multiLevelType w:val="hybridMultilevel"/>
    <w:tmpl w:val="60D2D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2820799"/>
    <w:multiLevelType w:val="hybridMultilevel"/>
    <w:tmpl w:val="6478B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EC7D5A"/>
    <w:multiLevelType w:val="hybridMultilevel"/>
    <w:tmpl w:val="A238C3AE"/>
    <w:lvl w:ilvl="0" w:tplc="B4E65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45D4C35"/>
    <w:multiLevelType w:val="hybridMultilevel"/>
    <w:tmpl w:val="AE823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D05AB5"/>
    <w:multiLevelType w:val="hybridMultilevel"/>
    <w:tmpl w:val="3DBE0F1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7" w15:restartNumberingAfterBreak="0">
    <w:nsid w:val="57C574A6"/>
    <w:multiLevelType w:val="hybridMultilevel"/>
    <w:tmpl w:val="99ACF83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E0366E1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9" w15:restartNumberingAfterBreak="0">
    <w:nsid w:val="5EF93C25"/>
    <w:multiLevelType w:val="hybridMultilevel"/>
    <w:tmpl w:val="521A0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701B2D"/>
    <w:multiLevelType w:val="hybridMultilevel"/>
    <w:tmpl w:val="97808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1422F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62" w15:restartNumberingAfterBreak="0">
    <w:nsid w:val="61D32BFA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63" w15:restartNumberingAfterBreak="0">
    <w:nsid w:val="632A095E"/>
    <w:multiLevelType w:val="hybridMultilevel"/>
    <w:tmpl w:val="70366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718CE"/>
    <w:multiLevelType w:val="hybridMultilevel"/>
    <w:tmpl w:val="8EC45620"/>
    <w:lvl w:ilvl="0" w:tplc="0409000F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5" w15:restartNumberingAfterBreak="0">
    <w:nsid w:val="659B477A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66" w15:restartNumberingAfterBreak="0">
    <w:nsid w:val="6772565F"/>
    <w:multiLevelType w:val="hybridMultilevel"/>
    <w:tmpl w:val="85941E4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79E60C4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68" w15:restartNumberingAfterBreak="0">
    <w:nsid w:val="67F7410F"/>
    <w:multiLevelType w:val="hybridMultilevel"/>
    <w:tmpl w:val="2974B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AD70718"/>
    <w:multiLevelType w:val="hybridMultilevel"/>
    <w:tmpl w:val="417E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C28117F"/>
    <w:multiLevelType w:val="hybridMultilevel"/>
    <w:tmpl w:val="2BF6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DA518F2"/>
    <w:multiLevelType w:val="hybridMultilevel"/>
    <w:tmpl w:val="D278D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EB3D08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1A21395"/>
    <w:multiLevelType w:val="hybridMultilevel"/>
    <w:tmpl w:val="8C78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1F7649D"/>
    <w:multiLevelType w:val="hybridMultilevel"/>
    <w:tmpl w:val="080C0D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6D780D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76" w15:restartNumberingAfterBreak="0">
    <w:nsid w:val="7950475D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77" w15:restartNumberingAfterBreak="0">
    <w:nsid w:val="797846D4"/>
    <w:multiLevelType w:val="hybridMultilevel"/>
    <w:tmpl w:val="2610B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1538C6"/>
    <w:multiLevelType w:val="hybridMultilevel"/>
    <w:tmpl w:val="FDD43A3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BAD6CDD"/>
    <w:multiLevelType w:val="hybridMultilevel"/>
    <w:tmpl w:val="722A5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BF52C70"/>
    <w:multiLevelType w:val="hybridMultilevel"/>
    <w:tmpl w:val="15C8E44A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1" w15:restartNumberingAfterBreak="0">
    <w:nsid w:val="7C8E2A71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EB6FF1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83" w15:restartNumberingAfterBreak="0">
    <w:nsid w:val="7F5D7304"/>
    <w:multiLevelType w:val="hybridMultilevel"/>
    <w:tmpl w:val="9B80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6509BE"/>
    <w:multiLevelType w:val="hybridMultilevel"/>
    <w:tmpl w:val="6442A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FB1ACF"/>
    <w:multiLevelType w:val="hybridMultilevel"/>
    <w:tmpl w:val="AADAFF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58"/>
  </w:num>
  <w:num w:numId="3">
    <w:abstractNumId w:val="34"/>
  </w:num>
  <w:num w:numId="4">
    <w:abstractNumId w:val="82"/>
  </w:num>
  <w:num w:numId="5">
    <w:abstractNumId w:val="6"/>
  </w:num>
  <w:num w:numId="6">
    <w:abstractNumId w:val="64"/>
  </w:num>
  <w:num w:numId="7">
    <w:abstractNumId w:val="80"/>
  </w:num>
  <w:num w:numId="8">
    <w:abstractNumId w:val="76"/>
  </w:num>
  <w:num w:numId="9">
    <w:abstractNumId w:val="32"/>
  </w:num>
  <w:num w:numId="10">
    <w:abstractNumId w:val="62"/>
  </w:num>
  <w:num w:numId="11">
    <w:abstractNumId w:val="20"/>
  </w:num>
  <w:num w:numId="12">
    <w:abstractNumId w:val="15"/>
  </w:num>
  <w:num w:numId="13">
    <w:abstractNumId w:val="81"/>
  </w:num>
  <w:num w:numId="14">
    <w:abstractNumId w:val="13"/>
  </w:num>
  <w:num w:numId="15">
    <w:abstractNumId w:val="4"/>
  </w:num>
  <w:num w:numId="16">
    <w:abstractNumId w:val="79"/>
  </w:num>
  <w:num w:numId="17">
    <w:abstractNumId w:val="51"/>
  </w:num>
  <w:num w:numId="18">
    <w:abstractNumId w:val="71"/>
  </w:num>
  <w:num w:numId="19">
    <w:abstractNumId w:val="48"/>
  </w:num>
  <w:num w:numId="20">
    <w:abstractNumId w:val="25"/>
  </w:num>
  <w:num w:numId="21">
    <w:abstractNumId w:val="61"/>
  </w:num>
  <w:num w:numId="22">
    <w:abstractNumId w:val="49"/>
  </w:num>
  <w:num w:numId="23">
    <w:abstractNumId w:val="42"/>
  </w:num>
  <w:num w:numId="24">
    <w:abstractNumId w:val="10"/>
  </w:num>
  <w:num w:numId="25">
    <w:abstractNumId w:val="26"/>
  </w:num>
  <w:num w:numId="26">
    <w:abstractNumId w:val="50"/>
  </w:num>
  <w:num w:numId="27">
    <w:abstractNumId w:val="16"/>
  </w:num>
  <w:num w:numId="28">
    <w:abstractNumId w:val="2"/>
  </w:num>
  <w:num w:numId="29">
    <w:abstractNumId w:val="59"/>
  </w:num>
  <w:num w:numId="30">
    <w:abstractNumId w:val="8"/>
  </w:num>
  <w:num w:numId="31">
    <w:abstractNumId w:val="30"/>
  </w:num>
  <w:num w:numId="32">
    <w:abstractNumId w:val="77"/>
  </w:num>
  <w:num w:numId="33">
    <w:abstractNumId w:val="83"/>
  </w:num>
  <w:num w:numId="34">
    <w:abstractNumId w:val="84"/>
  </w:num>
  <w:num w:numId="35">
    <w:abstractNumId w:val="33"/>
  </w:num>
  <w:num w:numId="36">
    <w:abstractNumId w:val="29"/>
  </w:num>
  <w:num w:numId="37">
    <w:abstractNumId w:val="11"/>
  </w:num>
  <w:num w:numId="38">
    <w:abstractNumId w:val="24"/>
  </w:num>
  <w:num w:numId="39">
    <w:abstractNumId w:val="45"/>
  </w:num>
  <w:num w:numId="40">
    <w:abstractNumId w:val="1"/>
  </w:num>
  <w:num w:numId="41">
    <w:abstractNumId w:val="36"/>
  </w:num>
  <w:num w:numId="42">
    <w:abstractNumId w:val="43"/>
  </w:num>
  <w:num w:numId="43">
    <w:abstractNumId w:val="55"/>
  </w:num>
  <w:num w:numId="44">
    <w:abstractNumId w:val="63"/>
  </w:num>
  <w:num w:numId="45">
    <w:abstractNumId w:val="69"/>
  </w:num>
  <w:num w:numId="46">
    <w:abstractNumId w:val="60"/>
  </w:num>
  <w:num w:numId="47">
    <w:abstractNumId w:val="3"/>
  </w:num>
  <w:num w:numId="48">
    <w:abstractNumId w:val="23"/>
  </w:num>
  <w:num w:numId="49">
    <w:abstractNumId w:val="39"/>
  </w:num>
  <w:num w:numId="50">
    <w:abstractNumId w:val="22"/>
  </w:num>
  <w:num w:numId="51">
    <w:abstractNumId w:val="68"/>
  </w:num>
  <w:num w:numId="52">
    <w:abstractNumId w:val="53"/>
  </w:num>
  <w:num w:numId="53">
    <w:abstractNumId w:val="47"/>
  </w:num>
  <w:num w:numId="54">
    <w:abstractNumId w:val="37"/>
  </w:num>
  <w:num w:numId="55">
    <w:abstractNumId w:val="28"/>
  </w:num>
  <w:num w:numId="56">
    <w:abstractNumId w:val="19"/>
  </w:num>
  <w:num w:numId="57">
    <w:abstractNumId w:val="14"/>
  </w:num>
  <w:num w:numId="58">
    <w:abstractNumId w:val="5"/>
  </w:num>
  <w:num w:numId="59">
    <w:abstractNumId w:val="52"/>
  </w:num>
  <w:num w:numId="60">
    <w:abstractNumId w:val="0"/>
  </w:num>
  <w:num w:numId="61">
    <w:abstractNumId w:val="38"/>
  </w:num>
  <w:num w:numId="62">
    <w:abstractNumId w:val="67"/>
  </w:num>
  <w:num w:numId="63">
    <w:abstractNumId w:val="35"/>
  </w:num>
  <w:num w:numId="64">
    <w:abstractNumId w:val="65"/>
  </w:num>
  <w:num w:numId="65">
    <w:abstractNumId w:val="7"/>
  </w:num>
  <w:num w:numId="66">
    <w:abstractNumId w:val="75"/>
  </w:num>
  <w:num w:numId="67">
    <w:abstractNumId w:val="40"/>
  </w:num>
  <w:num w:numId="68">
    <w:abstractNumId w:val="9"/>
  </w:num>
  <w:num w:numId="69">
    <w:abstractNumId w:val="72"/>
  </w:num>
  <w:num w:numId="70">
    <w:abstractNumId w:val="31"/>
  </w:num>
  <w:num w:numId="71">
    <w:abstractNumId w:val="73"/>
  </w:num>
  <w:num w:numId="72">
    <w:abstractNumId w:val="27"/>
  </w:num>
  <w:num w:numId="73">
    <w:abstractNumId w:val="66"/>
  </w:num>
  <w:num w:numId="74">
    <w:abstractNumId w:val="21"/>
  </w:num>
  <w:num w:numId="75">
    <w:abstractNumId w:val="78"/>
  </w:num>
  <w:num w:numId="76">
    <w:abstractNumId w:val="85"/>
  </w:num>
  <w:num w:numId="77">
    <w:abstractNumId w:val="74"/>
  </w:num>
  <w:num w:numId="78">
    <w:abstractNumId w:val="57"/>
  </w:num>
  <w:num w:numId="79">
    <w:abstractNumId w:val="41"/>
  </w:num>
  <w:num w:numId="80">
    <w:abstractNumId w:val="56"/>
  </w:num>
  <w:num w:numId="81">
    <w:abstractNumId w:val="46"/>
  </w:num>
  <w:num w:numId="82">
    <w:abstractNumId w:val="12"/>
  </w:num>
  <w:num w:numId="83">
    <w:abstractNumId w:val="17"/>
  </w:num>
  <w:num w:numId="84">
    <w:abstractNumId w:val="18"/>
  </w:num>
  <w:num w:numId="85">
    <w:abstractNumId w:val="54"/>
  </w:num>
  <w:num w:numId="86">
    <w:abstractNumId w:val="70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7Q0MTIwMDQwMrVQ0lEKTi0uzszPAykwsagFACkocb4tAAAA"/>
  </w:docVars>
  <w:rsids>
    <w:rsidRoot w:val="002A2956"/>
    <w:rsid w:val="00000121"/>
    <w:rsid w:val="00001D5A"/>
    <w:rsid w:val="00001F85"/>
    <w:rsid w:val="0000592B"/>
    <w:rsid w:val="00006FBD"/>
    <w:rsid w:val="00015F95"/>
    <w:rsid w:val="00016C0F"/>
    <w:rsid w:val="00021E5E"/>
    <w:rsid w:val="000259BA"/>
    <w:rsid w:val="00026663"/>
    <w:rsid w:val="00027497"/>
    <w:rsid w:val="00030AB5"/>
    <w:rsid w:val="00033ACB"/>
    <w:rsid w:val="00033EAF"/>
    <w:rsid w:val="00035526"/>
    <w:rsid w:val="000365C2"/>
    <w:rsid w:val="00036AB1"/>
    <w:rsid w:val="000400E3"/>
    <w:rsid w:val="000422D4"/>
    <w:rsid w:val="000439FB"/>
    <w:rsid w:val="0004546B"/>
    <w:rsid w:val="000503B0"/>
    <w:rsid w:val="000507D3"/>
    <w:rsid w:val="000519B0"/>
    <w:rsid w:val="00053A59"/>
    <w:rsid w:val="00060D2E"/>
    <w:rsid w:val="00070FEB"/>
    <w:rsid w:val="00073B92"/>
    <w:rsid w:val="000776F2"/>
    <w:rsid w:val="000827E5"/>
    <w:rsid w:val="00087C37"/>
    <w:rsid w:val="000915CE"/>
    <w:rsid w:val="00095540"/>
    <w:rsid w:val="00097834"/>
    <w:rsid w:val="000B3228"/>
    <w:rsid w:val="000B7927"/>
    <w:rsid w:val="000C0711"/>
    <w:rsid w:val="000C1AAD"/>
    <w:rsid w:val="000D3F71"/>
    <w:rsid w:val="000D4522"/>
    <w:rsid w:val="000D4FC5"/>
    <w:rsid w:val="000D61DF"/>
    <w:rsid w:val="000D7688"/>
    <w:rsid w:val="000E1428"/>
    <w:rsid w:val="000E1B06"/>
    <w:rsid w:val="000E1D90"/>
    <w:rsid w:val="000E33B4"/>
    <w:rsid w:val="000E3501"/>
    <w:rsid w:val="000E60F9"/>
    <w:rsid w:val="000E6FB4"/>
    <w:rsid w:val="000F13FD"/>
    <w:rsid w:val="000F1D12"/>
    <w:rsid w:val="000F55EA"/>
    <w:rsid w:val="00101CB0"/>
    <w:rsid w:val="001028DB"/>
    <w:rsid w:val="00103DB9"/>
    <w:rsid w:val="00105369"/>
    <w:rsid w:val="001106D8"/>
    <w:rsid w:val="00113CE4"/>
    <w:rsid w:val="00117175"/>
    <w:rsid w:val="0012134D"/>
    <w:rsid w:val="00121701"/>
    <w:rsid w:val="001217D6"/>
    <w:rsid w:val="00123E49"/>
    <w:rsid w:val="001248A9"/>
    <w:rsid w:val="00132695"/>
    <w:rsid w:val="00132FA9"/>
    <w:rsid w:val="00133652"/>
    <w:rsid w:val="00134306"/>
    <w:rsid w:val="0013436E"/>
    <w:rsid w:val="00134787"/>
    <w:rsid w:val="00136989"/>
    <w:rsid w:val="0015641A"/>
    <w:rsid w:val="001611F6"/>
    <w:rsid w:val="00162D9D"/>
    <w:rsid w:val="001664B7"/>
    <w:rsid w:val="001678F4"/>
    <w:rsid w:val="00167D0A"/>
    <w:rsid w:val="00167D3B"/>
    <w:rsid w:val="00170C11"/>
    <w:rsid w:val="00176F91"/>
    <w:rsid w:val="001806CB"/>
    <w:rsid w:val="00182D72"/>
    <w:rsid w:val="00183F85"/>
    <w:rsid w:val="00191FFB"/>
    <w:rsid w:val="001930B4"/>
    <w:rsid w:val="00195179"/>
    <w:rsid w:val="00197058"/>
    <w:rsid w:val="001A0369"/>
    <w:rsid w:val="001A1D90"/>
    <w:rsid w:val="001A366F"/>
    <w:rsid w:val="001A36FD"/>
    <w:rsid w:val="001A6C11"/>
    <w:rsid w:val="001A7211"/>
    <w:rsid w:val="001A7CE8"/>
    <w:rsid w:val="001B190E"/>
    <w:rsid w:val="001B3DAC"/>
    <w:rsid w:val="001B4705"/>
    <w:rsid w:val="001B6056"/>
    <w:rsid w:val="001C463A"/>
    <w:rsid w:val="001C7DBF"/>
    <w:rsid w:val="001D34B6"/>
    <w:rsid w:val="001D4D93"/>
    <w:rsid w:val="001D507C"/>
    <w:rsid w:val="001D55A0"/>
    <w:rsid w:val="001D56B8"/>
    <w:rsid w:val="001E4FF4"/>
    <w:rsid w:val="001E5BDB"/>
    <w:rsid w:val="001F4782"/>
    <w:rsid w:val="001F7EAF"/>
    <w:rsid w:val="002008B0"/>
    <w:rsid w:val="00200CE6"/>
    <w:rsid w:val="00204076"/>
    <w:rsid w:val="00206942"/>
    <w:rsid w:val="00207C06"/>
    <w:rsid w:val="0021089D"/>
    <w:rsid w:val="0021455E"/>
    <w:rsid w:val="00222FB1"/>
    <w:rsid w:val="0022432F"/>
    <w:rsid w:val="0023348D"/>
    <w:rsid w:val="00237512"/>
    <w:rsid w:val="00244720"/>
    <w:rsid w:val="00250ABB"/>
    <w:rsid w:val="00254042"/>
    <w:rsid w:val="00255BE7"/>
    <w:rsid w:val="002630A7"/>
    <w:rsid w:val="00267F76"/>
    <w:rsid w:val="002704F1"/>
    <w:rsid w:val="002734D8"/>
    <w:rsid w:val="00280D0B"/>
    <w:rsid w:val="00281B97"/>
    <w:rsid w:val="0028307E"/>
    <w:rsid w:val="002858A1"/>
    <w:rsid w:val="00286521"/>
    <w:rsid w:val="002879DF"/>
    <w:rsid w:val="00297BE8"/>
    <w:rsid w:val="002A0F6D"/>
    <w:rsid w:val="002A2956"/>
    <w:rsid w:val="002A6853"/>
    <w:rsid w:val="002B0C4A"/>
    <w:rsid w:val="002B6CA1"/>
    <w:rsid w:val="002B7C5E"/>
    <w:rsid w:val="002C2CCF"/>
    <w:rsid w:val="002C2F19"/>
    <w:rsid w:val="002C2FAD"/>
    <w:rsid w:val="002C40C3"/>
    <w:rsid w:val="002C4A88"/>
    <w:rsid w:val="002D6FD8"/>
    <w:rsid w:val="002D7AF1"/>
    <w:rsid w:val="002E1BB3"/>
    <w:rsid w:val="002E3357"/>
    <w:rsid w:val="002E4174"/>
    <w:rsid w:val="002E4921"/>
    <w:rsid w:val="002E5ACB"/>
    <w:rsid w:val="002E6FFE"/>
    <w:rsid w:val="002F235F"/>
    <w:rsid w:val="002F2C5C"/>
    <w:rsid w:val="002F3E12"/>
    <w:rsid w:val="002F5FEF"/>
    <w:rsid w:val="00300F49"/>
    <w:rsid w:val="00301184"/>
    <w:rsid w:val="003014F9"/>
    <w:rsid w:val="00304762"/>
    <w:rsid w:val="00306862"/>
    <w:rsid w:val="00306F29"/>
    <w:rsid w:val="00312718"/>
    <w:rsid w:val="00313C55"/>
    <w:rsid w:val="00314809"/>
    <w:rsid w:val="0031579C"/>
    <w:rsid w:val="003170AD"/>
    <w:rsid w:val="003172A3"/>
    <w:rsid w:val="00317927"/>
    <w:rsid w:val="003239D6"/>
    <w:rsid w:val="003240D7"/>
    <w:rsid w:val="0032615C"/>
    <w:rsid w:val="00331266"/>
    <w:rsid w:val="00331EC9"/>
    <w:rsid w:val="00332F1E"/>
    <w:rsid w:val="00335751"/>
    <w:rsid w:val="003377B3"/>
    <w:rsid w:val="0034039C"/>
    <w:rsid w:val="00342DC0"/>
    <w:rsid w:val="003464B7"/>
    <w:rsid w:val="00350B45"/>
    <w:rsid w:val="003518CB"/>
    <w:rsid w:val="0035197A"/>
    <w:rsid w:val="00353270"/>
    <w:rsid w:val="00353640"/>
    <w:rsid w:val="00354A9B"/>
    <w:rsid w:val="00356DE0"/>
    <w:rsid w:val="003611DA"/>
    <w:rsid w:val="00361278"/>
    <w:rsid w:val="00361E11"/>
    <w:rsid w:val="00370B71"/>
    <w:rsid w:val="00371191"/>
    <w:rsid w:val="00372012"/>
    <w:rsid w:val="003734E3"/>
    <w:rsid w:val="00374FD7"/>
    <w:rsid w:val="00376B89"/>
    <w:rsid w:val="00383F3D"/>
    <w:rsid w:val="00384C37"/>
    <w:rsid w:val="003862BD"/>
    <w:rsid w:val="00391B71"/>
    <w:rsid w:val="00393D58"/>
    <w:rsid w:val="003958AB"/>
    <w:rsid w:val="00395B53"/>
    <w:rsid w:val="003A243C"/>
    <w:rsid w:val="003A3621"/>
    <w:rsid w:val="003A505B"/>
    <w:rsid w:val="003A7ABF"/>
    <w:rsid w:val="003B09F4"/>
    <w:rsid w:val="003B0D1D"/>
    <w:rsid w:val="003B6F11"/>
    <w:rsid w:val="003C3CF3"/>
    <w:rsid w:val="003C4843"/>
    <w:rsid w:val="003C4E0D"/>
    <w:rsid w:val="003C5E70"/>
    <w:rsid w:val="003D06B0"/>
    <w:rsid w:val="003D4552"/>
    <w:rsid w:val="003D4DFD"/>
    <w:rsid w:val="003D4E10"/>
    <w:rsid w:val="003E071F"/>
    <w:rsid w:val="003E096C"/>
    <w:rsid w:val="003E535C"/>
    <w:rsid w:val="003E7841"/>
    <w:rsid w:val="003F1168"/>
    <w:rsid w:val="003F3189"/>
    <w:rsid w:val="003F5873"/>
    <w:rsid w:val="0040252C"/>
    <w:rsid w:val="00407696"/>
    <w:rsid w:val="00411416"/>
    <w:rsid w:val="00414D16"/>
    <w:rsid w:val="00416A25"/>
    <w:rsid w:val="00431B5F"/>
    <w:rsid w:val="00433C6A"/>
    <w:rsid w:val="00437670"/>
    <w:rsid w:val="004379A6"/>
    <w:rsid w:val="004414D0"/>
    <w:rsid w:val="004422D5"/>
    <w:rsid w:val="004458D3"/>
    <w:rsid w:val="00450426"/>
    <w:rsid w:val="0045614A"/>
    <w:rsid w:val="00457172"/>
    <w:rsid w:val="004614E4"/>
    <w:rsid w:val="004670E2"/>
    <w:rsid w:val="00467CDB"/>
    <w:rsid w:val="00473D06"/>
    <w:rsid w:val="004745C7"/>
    <w:rsid w:val="0047670C"/>
    <w:rsid w:val="00476B88"/>
    <w:rsid w:val="00480493"/>
    <w:rsid w:val="00480A0D"/>
    <w:rsid w:val="004849AE"/>
    <w:rsid w:val="00486EBE"/>
    <w:rsid w:val="00493737"/>
    <w:rsid w:val="0049543D"/>
    <w:rsid w:val="00496BB2"/>
    <w:rsid w:val="004976E2"/>
    <w:rsid w:val="004A56B0"/>
    <w:rsid w:val="004A72DA"/>
    <w:rsid w:val="004A7E13"/>
    <w:rsid w:val="004B0DAD"/>
    <w:rsid w:val="004B208B"/>
    <w:rsid w:val="004B6E44"/>
    <w:rsid w:val="004B79A6"/>
    <w:rsid w:val="004C2FBD"/>
    <w:rsid w:val="004C33AC"/>
    <w:rsid w:val="004C467F"/>
    <w:rsid w:val="004C5262"/>
    <w:rsid w:val="004C5334"/>
    <w:rsid w:val="004C6566"/>
    <w:rsid w:val="004D078D"/>
    <w:rsid w:val="004D1437"/>
    <w:rsid w:val="004D2135"/>
    <w:rsid w:val="004D4475"/>
    <w:rsid w:val="004D6033"/>
    <w:rsid w:val="004D78E9"/>
    <w:rsid w:val="004E0E3E"/>
    <w:rsid w:val="004E1FC8"/>
    <w:rsid w:val="004E22B7"/>
    <w:rsid w:val="004F20C7"/>
    <w:rsid w:val="004F651F"/>
    <w:rsid w:val="004F75C0"/>
    <w:rsid w:val="004F7B1E"/>
    <w:rsid w:val="00506EF0"/>
    <w:rsid w:val="005107CC"/>
    <w:rsid w:val="00511A5E"/>
    <w:rsid w:val="0051219A"/>
    <w:rsid w:val="005139A3"/>
    <w:rsid w:val="00514FBC"/>
    <w:rsid w:val="00522E93"/>
    <w:rsid w:val="00526706"/>
    <w:rsid w:val="00527265"/>
    <w:rsid w:val="00530BDF"/>
    <w:rsid w:val="00535EDA"/>
    <w:rsid w:val="00542ABB"/>
    <w:rsid w:val="0054679B"/>
    <w:rsid w:val="00546D49"/>
    <w:rsid w:val="005508F6"/>
    <w:rsid w:val="00551514"/>
    <w:rsid w:val="0055155B"/>
    <w:rsid w:val="00553660"/>
    <w:rsid w:val="0055498A"/>
    <w:rsid w:val="005555CD"/>
    <w:rsid w:val="0056186B"/>
    <w:rsid w:val="00562010"/>
    <w:rsid w:val="00563914"/>
    <w:rsid w:val="0056471B"/>
    <w:rsid w:val="00565BC5"/>
    <w:rsid w:val="005679F9"/>
    <w:rsid w:val="00570A55"/>
    <w:rsid w:val="00573841"/>
    <w:rsid w:val="00580B2E"/>
    <w:rsid w:val="00580C70"/>
    <w:rsid w:val="00581627"/>
    <w:rsid w:val="005829FE"/>
    <w:rsid w:val="00582C68"/>
    <w:rsid w:val="005858B1"/>
    <w:rsid w:val="00585DD4"/>
    <w:rsid w:val="00591151"/>
    <w:rsid w:val="0059211A"/>
    <w:rsid w:val="00592501"/>
    <w:rsid w:val="00593B78"/>
    <w:rsid w:val="0059402F"/>
    <w:rsid w:val="0059612B"/>
    <w:rsid w:val="00597287"/>
    <w:rsid w:val="0059764C"/>
    <w:rsid w:val="005A071B"/>
    <w:rsid w:val="005A6E9C"/>
    <w:rsid w:val="005B1358"/>
    <w:rsid w:val="005B351A"/>
    <w:rsid w:val="005B6433"/>
    <w:rsid w:val="005B7224"/>
    <w:rsid w:val="005C4686"/>
    <w:rsid w:val="005D3B92"/>
    <w:rsid w:val="005D4FA8"/>
    <w:rsid w:val="005D6548"/>
    <w:rsid w:val="005E2589"/>
    <w:rsid w:val="005E31B6"/>
    <w:rsid w:val="005E6F51"/>
    <w:rsid w:val="005E72B1"/>
    <w:rsid w:val="005F12AC"/>
    <w:rsid w:val="005F3B4C"/>
    <w:rsid w:val="005F459A"/>
    <w:rsid w:val="005F615F"/>
    <w:rsid w:val="005F6557"/>
    <w:rsid w:val="005F7DF2"/>
    <w:rsid w:val="00601B27"/>
    <w:rsid w:val="00602DDD"/>
    <w:rsid w:val="00605776"/>
    <w:rsid w:val="0060733D"/>
    <w:rsid w:val="00607902"/>
    <w:rsid w:val="00610BCF"/>
    <w:rsid w:val="00611782"/>
    <w:rsid w:val="006144C4"/>
    <w:rsid w:val="0061558C"/>
    <w:rsid w:val="00616D69"/>
    <w:rsid w:val="00620646"/>
    <w:rsid w:val="00622F24"/>
    <w:rsid w:val="00634296"/>
    <w:rsid w:val="0063517A"/>
    <w:rsid w:val="00635716"/>
    <w:rsid w:val="0063653F"/>
    <w:rsid w:val="00646BA3"/>
    <w:rsid w:val="00651EE2"/>
    <w:rsid w:val="00662246"/>
    <w:rsid w:val="00670AA0"/>
    <w:rsid w:val="00672138"/>
    <w:rsid w:val="00683B9D"/>
    <w:rsid w:val="00684B9B"/>
    <w:rsid w:val="00685B13"/>
    <w:rsid w:val="00685BC4"/>
    <w:rsid w:val="00686A5C"/>
    <w:rsid w:val="00693173"/>
    <w:rsid w:val="006970C3"/>
    <w:rsid w:val="006A000B"/>
    <w:rsid w:val="006A1BFD"/>
    <w:rsid w:val="006A3626"/>
    <w:rsid w:val="006A443E"/>
    <w:rsid w:val="006B1A74"/>
    <w:rsid w:val="006B1B9E"/>
    <w:rsid w:val="006B2460"/>
    <w:rsid w:val="006B2D73"/>
    <w:rsid w:val="006B3B2B"/>
    <w:rsid w:val="006B4957"/>
    <w:rsid w:val="006B5168"/>
    <w:rsid w:val="006B7638"/>
    <w:rsid w:val="006C48AA"/>
    <w:rsid w:val="006D4D93"/>
    <w:rsid w:val="006D5DAA"/>
    <w:rsid w:val="006D5FB1"/>
    <w:rsid w:val="006D6978"/>
    <w:rsid w:val="006E0B26"/>
    <w:rsid w:val="006F12C1"/>
    <w:rsid w:val="006F1F02"/>
    <w:rsid w:val="006F51CF"/>
    <w:rsid w:val="006F6A90"/>
    <w:rsid w:val="006F725C"/>
    <w:rsid w:val="006F7BDF"/>
    <w:rsid w:val="00702C80"/>
    <w:rsid w:val="0070377E"/>
    <w:rsid w:val="00704246"/>
    <w:rsid w:val="00705412"/>
    <w:rsid w:val="0070558E"/>
    <w:rsid w:val="00711061"/>
    <w:rsid w:val="00711BCF"/>
    <w:rsid w:val="00713337"/>
    <w:rsid w:val="0071789C"/>
    <w:rsid w:val="00720483"/>
    <w:rsid w:val="00721B6B"/>
    <w:rsid w:val="0072207E"/>
    <w:rsid w:val="0072212C"/>
    <w:rsid w:val="00722159"/>
    <w:rsid w:val="00723D0B"/>
    <w:rsid w:val="0072536F"/>
    <w:rsid w:val="00726FA0"/>
    <w:rsid w:val="0073164C"/>
    <w:rsid w:val="00731D3A"/>
    <w:rsid w:val="00732800"/>
    <w:rsid w:val="00732D92"/>
    <w:rsid w:val="00732E93"/>
    <w:rsid w:val="00737654"/>
    <w:rsid w:val="00740C58"/>
    <w:rsid w:val="00743299"/>
    <w:rsid w:val="00743940"/>
    <w:rsid w:val="00746821"/>
    <w:rsid w:val="00751AD0"/>
    <w:rsid w:val="0075258E"/>
    <w:rsid w:val="007535A9"/>
    <w:rsid w:val="007551EC"/>
    <w:rsid w:val="007611CB"/>
    <w:rsid w:val="00764E00"/>
    <w:rsid w:val="007670FC"/>
    <w:rsid w:val="00767463"/>
    <w:rsid w:val="00774248"/>
    <w:rsid w:val="007764DA"/>
    <w:rsid w:val="00776837"/>
    <w:rsid w:val="00776B64"/>
    <w:rsid w:val="007823B2"/>
    <w:rsid w:val="00782B27"/>
    <w:rsid w:val="00783975"/>
    <w:rsid w:val="00784C5B"/>
    <w:rsid w:val="0078729D"/>
    <w:rsid w:val="00793FBE"/>
    <w:rsid w:val="00796F56"/>
    <w:rsid w:val="007A03A4"/>
    <w:rsid w:val="007A1C6E"/>
    <w:rsid w:val="007A1DFA"/>
    <w:rsid w:val="007A5B22"/>
    <w:rsid w:val="007A5EF1"/>
    <w:rsid w:val="007A69A0"/>
    <w:rsid w:val="007A7619"/>
    <w:rsid w:val="007B03A5"/>
    <w:rsid w:val="007B1D59"/>
    <w:rsid w:val="007B2668"/>
    <w:rsid w:val="007B26FE"/>
    <w:rsid w:val="007B37D2"/>
    <w:rsid w:val="007C5A4A"/>
    <w:rsid w:val="007C673E"/>
    <w:rsid w:val="007D3CE1"/>
    <w:rsid w:val="007E0087"/>
    <w:rsid w:val="007E4A2A"/>
    <w:rsid w:val="007E4B22"/>
    <w:rsid w:val="007E5FD3"/>
    <w:rsid w:val="007E6578"/>
    <w:rsid w:val="007F037B"/>
    <w:rsid w:val="007F4351"/>
    <w:rsid w:val="007F5F3C"/>
    <w:rsid w:val="007F7C2E"/>
    <w:rsid w:val="0080016C"/>
    <w:rsid w:val="008001E2"/>
    <w:rsid w:val="00802AD7"/>
    <w:rsid w:val="00804A64"/>
    <w:rsid w:val="008051A3"/>
    <w:rsid w:val="00805680"/>
    <w:rsid w:val="008063BA"/>
    <w:rsid w:val="00806D8C"/>
    <w:rsid w:val="008105CA"/>
    <w:rsid w:val="00813775"/>
    <w:rsid w:val="0081598D"/>
    <w:rsid w:val="0081680E"/>
    <w:rsid w:val="00820CE3"/>
    <w:rsid w:val="00820DD9"/>
    <w:rsid w:val="008218B9"/>
    <w:rsid w:val="00826F37"/>
    <w:rsid w:val="00827F5A"/>
    <w:rsid w:val="00831331"/>
    <w:rsid w:val="00832BF3"/>
    <w:rsid w:val="00834EBE"/>
    <w:rsid w:val="00842DEA"/>
    <w:rsid w:val="00846191"/>
    <w:rsid w:val="0085071C"/>
    <w:rsid w:val="00851358"/>
    <w:rsid w:val="00851BF9"/>
    <w:rsid w:val="00854B5F"/>
    <w:rsid w:val="00860BF5"/>
    <w:rsid w:val="008719DD"/>
    <w:rsid w:val="0087443F"/>
    <w:rsid w:val="00880750"/>
    <w:rsid w:val="00885877"/>
    <w:rsid w:val="00886C7E"/>
    <w:rsid w:val="00890D49"/>
    <w:rsid w:val="00890F99"/>
    <w:rsid w:val="0089106B"/>
    <w:rsid w:val="00892CFF"/>
    <w:rsid w:val="00893652"/>
    <w:rsid w:val="00893F0C"/>
    <w:rsid w:val="008943C5"/>
    <w:rsid w:val="0089546F"/>
    <w:rsid w:val="00896840"/>
    <w:rsid w:val="00897A9D"/>
    <w:rsid w:val="008A0517"/>
    <w:rsid w:val="008A2E02"/>
    <w:rsid w:val="008B169F"/>
    <w:rsid w:val="008B1BCE"/>
    <w:rsid w:val="008B5662"/>
    <w:rsid w:val="008B56AC"/>
    <w:rsid w:val="008B56DB"/>
    <w:rsid w:val="008B5F28"/>
    <w:rsid w:val="008C2B00"/>
    <w:rsid w:val="008C68E0"/>
    <w:rsid w:val="008C68E3"/>
    <w:rsid w:val="008D16D1"/>
    <w:rsid w:val="008D1C07"/>
    <w:rsid w:val="008D479E"/>
    <w:rsid w:val="008D5AEA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44F0"/>
    <w:rsid w:val="00905A5F"/>
    <w:rsid w:val="00907309"/>
    <w:rsid w:val="0090754E"/>
    <w:rsid w:val="00907875"/>
    <w:rsid w:val="00913B91"/>
    <w:rsid w:val="0091460B"/>
    <w:rsid w:val="009151E2"/>
    <w:rsid w:val="00916F32"/>
    <w:rsid w:val="00917343"/>
    <w:rsid w:val="00917901"/>
    <w:rsid w:val="009242AC"/>
    <w:rsid w:val="009275A9"/>
    <w:rsid w:val="009302D4"/>
    <w:rsid w:val="00930D4B"/>
    <w:rsid w:val="009329A1"/>
    <w:rsid w:val="00933EC0"/>
    <w:rsid w:val="00934152"/>
    <w:rsid w:val="00934634"/>
    <w:rsid w:val="0093657B"/>
    <w:rsid w:val="00936BAC"/>
    <w:rsid w:val="009402E0"/>
    <w:rsid w:val="009405BF"/>
    <w:rsid w:val="009425FC"/>
    <w:rsid w:val="00944229"/>
    <w:rsid w:val="009442DC"/>
    <w:rsid w:val="009464B4"/>
    <w:rsid w:val="00946F98"/>
    <w:rsid w:val="00952C9F"/>
    <w:rsid w:val="00957ED3"/>
    <w:rsid w:val="00963A75"/>
    <w:rsid w:val="009641EC"/>
    <w:rsid w:val="0097258F"/>
    <w:rsid w:val="00974939"/>
    <w:rsid w:val="00976213"/>
    <w:rsid w:val="009803FA"/>
    <w:rsid w:val="00985869"/>
    <w:rsid w:val="009901FC"/>
    <w:rsid w:val="0099172F"/>
    <w:rsid w:val="00994193"/>
    <w:rsid w:val="00997270"/>
    <w:rsid w:val="009977A7"/>
    <w:rsid w:val="009A3543"/>
    <w:rsid w:val="009B0729"/>
    <w:rsid w:val="009B0B1D"/>
    <w:rsid w:val="009B19F3"/>
    <w:rsid w:val="009B2D2D"/>
    <w:rsid w:val="009B56B0"/>
    <w:rsid w:val="009C41C6"/>
    <w:rsid w:val="009C4470"/>
    <w:rsid w:val="009C6481"/>
    <w:rsid w:val="009D1DEA"/>
    <w:rsid w:val="009D5A47"/>
    <w:rsid w:val="009D7B13"/>
    <w:rsid w:val="009E3336"/>
    <w:rsid w:val="009E52F3"/>
    <w:rsid w:val="009E6FE4"/>
    <w:rsid w:val="009F2F7B"/>
    <w:rsid w:val="009F4EDA"/>
    <w:rsid w:val="009F5C55"/>
    <w:rsid w:val="009F7877"/>
    <w:rsid w:val="00A00492"/>
    <w:rsid w:val="00A015AE"/>
    <w:rsid w:val="00A018D9"/>
    <w:rsid w:val="00A025A9"/>
    <w:rsid w:val="00A0323E"/>
    <w:rsid w:val="00A078C6"/>
    <w:rsid w:val="00A07DCF"/>
    <w:rsid w:val="00A1187A"/>
    <w:rsid w:val="00A14338"/>
    <w:rsid w:val="00A15A7D"/>
    <w:rsid w:val="00A15BF6"/>
    <w:rsid w:val="00A168FD"/>
    <w:rsid w:val="00A20CB1"/>
    <w:rsid w:val="00A21BB9"/>
    <w:rsid w:val="00A2211D"/>
    <w:rsid w:val="00A26168"/>
    <w:rsid w:val="00A3230F"/>
    <w:rsid w:val="00A323A6"/>
    <w:rsid w:val="00A32892"/>
    <w:rsid w:val="00A36962"/>
    <w:rsid w:val="00A40097"/>
    <w:rsid w:val="00A40553"/>
    <w:rsid w:val="00A41BAC"/>
    <w:rsid w:val="00A430AF"/>
    <w:rsid w:val="00A450AC"/>
    <w:rsid w:val="00A502EB"/>
    <w:rsid w:val="00A5120C"/>
    <w:rsid w:val="00A5728B"/>
    <w:rsid w:val="00A576F3"/>
    <w:rsid w:val="00A57898"/>
    <w:rsid w:val="00A604F1"/>
    <w:rsid w:val="00A646FD"/>
    <w:rsid w:val="00A6518A"/>
    <w:rsid w:val="00A670DE"/>
    <w:rsid w:val="00A70326"/>
    <w:rsid w:val="00A71794"/>
    <w:rsid w:val="00A75646"/>
    <w:rsid w:val="00A85F06"/>
    <w:rsid w:val="00A86A5F"/>
    <w:rsid w:val="00A87032"/>
    <w:rsid w:val="00A90780"/>
    <w:rsid w:val="00A91959"/>
    <w:rsid w:val="00A93F95"/>
    <w:rsid w:val="00A964AD"/>
    <w:rsid w:val="00A96C25"/>
    <w:rsid w:val="00A976E4"/>
    <w:rsid w:val="00A97BB0"/>
    <w:rsid w:val="00AA1ABB"/>
    <w:rsid w:val="00AA482C"/>
    <w:rsid w:val="00AA52D9"/>
    <w:rsid w:val="00AA7081"/>
    <w:rsid w:val="00AB020E"/>
    <w:rsid w:val="00AB7257"/>
    <w:rsid w:val="00AC1EE1"/>
    <w:rsid w:val="00AC2B8A"/>
    <w:rsid w:val="00AC47BC"/>
    <w:rsid w:val="00AC4EA9"/>
    <w:rsid w:val="00AD1428"/>
    <w:rsid w:val="00AD2C9A"/>
    <w:rsid w:val="00AD6A1C"/>
    <w:rsid w:val="00AE194C"/>
    <w:rsid w:val="00AE1A90"/>
    <w:rsid w:val="00AE2218"/>
    <w:rsid w:val="00AE2407"/>
    <w:rsid w:val="00AE64EA"/>
    <w:rsid w:val="00AE729B"/>
    <w:rsid w:val="00AF0B40"/>
    <w:rsid w:val="00AF307E"/>
    <w:rsid w:val="00AF470A"/>
    <w:rsid w:val="00AF64C7"/>
    <w:rsid w:val="00AF6E40"/>
    <w:rsid w:val="00B06595"/>
    <w:rsid w:val="00B124D2"/>
    <w:rsid w:val="00B13BB5"/>
    <w:rsid w:val="00B17C75"/>
    <w:rsid w:val="00B24CE2"/>
    <w:rsid w:val="00B25CFF"/>
    <w:rsid w:val="00B3043B"/>
    <w:rsid w:val="00B304AD"/>
    <w:rsid w:val="00B3074C"/>
    <w:rsid w:val="00B310F0"/>
    <w:rsid w:val="00B42E76"/>
    <w:rsid w:val="00B42F6F"/>
    <w:rsid w:val="00B43511"/>
    <w:rsid w:val="00B45BA4"/>
    <w:rsid w:val="00B52B69"/>
    <w:rsid w:val="00B55AE4"/>
    <w:rsid w:val="00B56A98"/>
    <w:rsid w:val="00B603D3"/>
    <w:rsid w:val="00B6083C"/>
    <w:rsid w:val="00B62227"/>
    <w:rsid w:val="00B70A8D"/>
    <w:rsid w:val="00B848B9"/>
    <w:rsid w:val="00B8550B"/>
    <w:rsid w:val="00B85A3F"/>
    <w:rsid w:val="00B86A7E"/>
    <w:rsid w:val="00B86D23"/>
    <w:rsid w:val="00B924AF"/>
    <w:rsid w:val="00B9761F"/>
    <w:rsid w:val="00B97C0A"/>
    <w:rsid w:val="00BA32C9"/>
    <w:rsid w:val="00BA5742"/>
    <w:rsid w:val="00BA5AE9"/>
    <w:rsid w:val="00BB1F1C"/>
    <w:rsid w:val="00BB2283"/>
    <w:rsid w:val="00BB24DC"/>
    <w:rsid w:val="00BD1859"/>
    <w:rsid w:val="00BD2A18"/>
    <w:rsid w:val="00BE1E5B"/>
    <w:rsid w:val="00BE6FBB"/>
    <w:rsid w:val="00BF0174"/>
    <w:rsid w:val="00BF021F"/>
    <w:rsid w:val="00C043C7"/>
    <w:rsid w:val="00C13CA0"/>
    <w:rsid w:val="00C143F7"/>
    <w:rsid w:val="00C17253"/>
    <w:rsid w:val="00C22590"/>
    <w:rsid w:val="00C2343C"/>
    <w:rsid w:val="00C23941"/>
    <w:rsid w:val="00C2513C"/>
    <w:rsid w:val="00C2737D"/>
    <w:rsid w:val="00C27DE0"/>
    <w:rsid w:val="00C30D37"/>
    <w:rsid w:val="00C32C91"/>
    <w:rsid w:val="00C3472D"/>
    <w:rsid w:val="00C34C4C"/>
    <w:rsid w:val="00C34D20"/>
    <w:rsid w:val="00C35D11"/>
    <w:rsid w:val="00C36EB7"/>
    <w:rsid w:val="00C40BFF"/>
    <w:rsid w:val="00C40E7F"/>
    <w:rsid w:val="00C416B5"/>
    <w:rsid w:val="00C50354"/>
    <w:rsid w:val="00C50E79"/>
    <w:rsid w:val="00C53AB7"/>
    <w:rsid w:val="00C6581D"/>
    <w:rsid w:val="00C662A1"/>
    <w:rsid w:val="00C670DF"/>
    <w:rsid w:val="00C677FC"/>
    <w:rsid w:val="00C73885"/>
    <w:rsid w:val="00C85130"/>
    <w:rsid w:val="00C8633B"/>
    <w:rsid w:val="00C94BA0"/>
    <w:rsid w:val="00C96226"/>
    <w:rsid w:val="00C97CC3"/>
    <w:rsid w:val="00CA0649"/>
    <w:rsid w:val="00CA2B8B"/>
    <w:rsid w:val="00CA5840"/>
    <w:rsid w:val="00CA67F7"/>
    <w:rsid w:val="00CB05F1"/>
    <w:rsid w:val="00CB5D0D"/>
    <w:rsid w:val="00CC2F27"/>
    <w:rsid w:val="00CC6F13"/>
    <w:rsid w:val="00CC79B3"/>
    <w:rsid w:val="00CC79DD"/>
    <w:rsid w:val="00CE3A32"/>
    <w:rsid w:val="00CE5609"/>
    <w:rsid w:val="00CE576C"/>
    <w:rsid w:val="00CF131A"/>
    <w:rsid w:val="00CF31BF"/>
    <w:rsid w:val="00CF7D56"/>
    <w:rsid w:val="00D021FD"/>
    <w:rsid w:val="00D0275A"/>
    <w:rsid w:val="00D03FB0"/>
    <w:rsid w:val="00D0456E"/>
    <w:rsid w:val="00D142F0"/>
    <w:rsid w:val="00D142F8"/>
    <w:rsid w:val="00D177A3"/>
    <w:rsid w:val="00D22713"/>
    <w:rsid w:val="00D360D4"/>
    <w:rsid w:val="00D405D0"/>
    <w:rsid w:val="00D42AD6"/>
    <w:rsid w:val="00D42FC5"/>
    <w:rsid w:val="00D43FF3"/>
    <w:rsid w:val="00D50174"/>
    <w:rsid w:val="00D50395"/>
    <w:rsid w:val="00D5103C"/>
    <w:rsid w:val="00D51265"/>
    <w:rsid w:val="00D53603"/>
    <w:rsid w:val="00D5540D"/>
    <w:rsid w:val="00D60345"/>
    <w:rsid w:val="00D6065A"/>
    <w:rsid w:val="00D608CD"/>
    <w:rsid w:val="00D65123"/>
    <w:rsid w:val="00D70DF1"/>
    <w:rsid w:val="00D74915"/>
    <w:rsid w:val="00D82F82"/>
    <w:rsid w:val="00D83FFE"/>
    <w:rsid w:val="00D86B66"/>
    <w:rsid w:val="00D9333B"/>
    <w:rsid w:val="00D93C26"/>
    <w:rsid w:val="00DA18A6"/>
    <w:rsid w:val="00DA4F55"/>
    <w:rsid w:val="00DA67CD"/>
    <w:rsid w:val="00DB063F"/>
    <w:rsid w:val="00DB1701"/>
    <w:rsid w:val="00DB7649"/>
    <w:rsid w:val="00DC371B"/>
    <w:rsid w:val="00DC6998"/>
    <w:rsid w:val="00DC75B4"/>
    <w:rsid w:val="00DD21B0"/>
    <w:rsid w:val="00DD2F2C"/>
    <w:rsid w:val="00DD3EF3"/>
    <w:rsid w:val="00DD4C65"/>
    <w:rsid w:val="00DD5657"/>
    <w:rsid w:val="00DD70EB"/>
    <w:rsid w:val="00DE5158"/>
    <w:rsid w:val="00DE570A"/>
    <w:rsid w:val="00DF15EE"/>
    <w:rsid w:val="00DF374A"/>
    <w:rsid w:val="00DF49CA"/>
    <w:rsid w:val="00DF56DF"/>
    <w:rsid w:val="00DF6977"/>
    <w:rsid w:val="00E01A10"/>
    <w:rsid w:val="00E02ECE"/>
    <w:rsid w:val="00E038BD"/>
    <w:rsid w:val="00E058A3"/>
    <w:rsid w:val="00E11D6A"/>
    <w:rsid w:val="00E1657A"/>
    <w:rsid w:val="00E21F04"/>
    <w:rsid w:val="00E22CE7"/>
    <w:rsid w:val="00E24549"/>
    <w:rsid w:val="00E354C1"/>
    <w:rsid w:val="00E35F14"/>
    <w:rsid w:val="00E36ADF"/>
    <w:rsid w:val="00E37E04"/>
    <w:rsid w:val="00E37F22"/>
    <w:rsid w:val="00E40A24"/>
    <w:rsid w:val="00E415D6"/>
    <w:rsid w:val="00E432FA"/>
    <w:rsid w:val="00E50372"/>
    <w:rsid w:val="00E6276B"/>
    <w:rsid w:val="00E6646F"/>
    <w:rsid w:val="00E665AC"/>
    <w:rsid w:val="00E6685B"/>
    <w:rsid w:val="00E71BE9"/>
    <w:rsid w:val="00E73097"/>
    <w:rsid w:val="00E730DC"/>
    <w:rsid w:val="00E75A09"/>
    <w:rsid w:val="00E77356"/>
    <w:rsid w:val="00E81843"/>
    <w:rsid w:val="00E856B8"/>
    <w:rsid w:val="00E91B74"/>
    <w:rsid w:val="00E91C5F"/>
    <w:rsid w:val="00E93AA1"/>
    <w:rsid w:val="00E94682"/>
    <w:rsid w:val="00E9581C"/>
    <w:rsid w:val="00E96302"/>
    <w:rsid w:val="00E96642"/>
    <w:rsid w:val="00E96650"/>
    <w:rsid w:val="00E96CA8"/>
    <w:rsid w:val="00E970A7"/>
    <w:rsid w:val="00EA1B30"/>
    <w:rsid w:val="00EA1C24"/>
    <w:rsid w:val="00EA292A"/>
    <w:rsid w:val="00EA59A8"/>
    <w:rsid w:val="00EA6925"/>
    <w:rsid w:val="00EB0EDE"/>
    <w:rsid w:val="00EB241B"/>
    <w:rsid w:val="00EB49BB"/>
    <w:rsid w:val="00EB523A"/>
    <w:rsid w:val="00EB6A14"/>
    <w:rsid w:val="00EB6FB7"/>
    <w:rsid w:val="00EC12ED"/>
    <w:rsid w:val="00EC3A56"/>
    <w:rsid w:val="00EC77E8"/>
    <w:rsid w:val="00ED378E"/>
    <w:rsid w:val="00ED5BFC"/>
    <w:rsid w:val="00ED7662"/>
    <w:rsid w:val="00EE174E"/>
    <w:rsid w:val="00EE2335"/>
    <w:rsid w:val="00EE3B5A"/>
    <w:rsid w:val="00EE3E7B"/>
    <w:rsid w:val="00EE4A6B"/>
    <w:rsid w:val="00EE54E8"/>
    <w:rsid w:val="00EE725E"/>
    <w:rsid w:val="00EE732D"/>
    <w:rsid w:val="00EF17BC"/>
    <w:rsid w:val="00EF197D"/>
    <w:rsid w:val="00EF2848"/>
    <w:rsid w:val="00EF6039"/>
    <w:rsid w:val="00EF767B"/>
    <w:rsid w:val="00F00340"/>
    <w:rsid w:val="00F00DBF"/>
    <w:rsid w:val="00F0224A"/>
    <w:rsid w:val="00F02CCD"/>
    <w:rsid w:val="00F043AB"/>
    <w:rsid w:val="00F05DEE"/>
    <w:rsid w:val="00F1064C"/>
    <w:rsid w:val="00F10AA0"/>
    <w:rsid w:val="00F115BD"/>
    <w:rsid w:val="00F16495"/>
    <w:rsid w:val="00F20827"/>
    <w:rsid w:val="00F22861"/>
    <w:rsid w:val="00F2468E"/>
    <w:rsid w:val="00F36844"/>
    <w:rsid w:val="00F42A3D"/>
    <w:rsid w:val="00F47E70"/>
    <w:rsid w:val="00F52C77"/>
    <w:rsid w:val="00F6371D"/>
    <w:rsid w:val="00F6423C"/>
    <w:rsid w:val="00F64EA1"/>
    <w:rsid w:val="00F70AAC"/>
    <w:rsid w:val="00F7117E"/>
    <w:rsid w:val="00F73F09"/>
    <w:rsid w:val="00F74EA5"/>
    <w:rsid w:val="00F77AF0"/>
    <w:rsid w:val="00F82856"/>
    <w:rsid w:val="00F82A05"/>
    <w:rsid w:val="00F837C8"/>
    <w:rsid w:val="00F83893"/>
    <w:rsid w:val="00F93875"/>
    <w:rsid w:val="00F96152"/>
    <w:rsid w:val="00FA0C34"/>
    <w:rsid w:val="00FA204B"/>
    <w:rsid w:val="00FA390C"/>
    <w:rsid w:val="00FA3CDA"/>
    <w:rsid w:val="00FB45D1"/>
    <w:rsid w:val="00FB4BA2"/>
    <w:rsid w:val="00FC2E29"/>
    <w:rsid w:val="00FC63E3"/>
    <w:rsid w:val="00FD012C"/>
    <w:rsid w:val="00FD2307"/>
    <w:rsid w:val="00FE1DAA"/>
    <w:rsid w:val="00FE5109"/>
    <w:rsid w:val="00FE51FA"/>
    <w:rsid w:val="00FE5BD7"/>
    <w:rsid w:val="00FE5D50"/>
    <w:rsid w:val="00FF1643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7B51CC"/>
  <w15:chartTrackingRefBased/>
  <w15:docId w15:val="{04759F83-F77A-4664-B427-A3850094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95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8D207-B35A-4165-A4AE-ADA6414AF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4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76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50</cp:revision>
  <cp:lastPrinted>2021-06-02T00:01:00Z</cp:lastPrinted>
  <dcterms:created xsi:type="dcterms:W3CDTF">2021-04-13T08:04:00Z</dcterms:created>
  <dcterms:modified xsi:type="dcterms:W3CDTF">2021-09-19T13:33:00Z</dcterms:modified>
</cp:coreProperties>
</file>